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doc" ContentType="application/msword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_MON_1821553862"/>
    <w:bookmarkEnd w:id="0"/>
    <w:p w:rsidR="00750684" w:rsidRPr="00A7477E" w:rsidRDefault="00B4465E" w:rsidP="00750684">
      <w:pPr>
        <w:ind w:left="720" w:hanging="72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object w:dxaOrig="9483" w:dyaOrig="47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74pt;height:23.25pt" o:ole="">
            <v:imagedata r:id="rId4" o:title=""/>
          </v:shape>
          <o:OLEObject Type="Embed" ProgID="Word.Document.8" ShapeID="_x0000_i1025" DrawAspect="Content" ObjectID="_1821555135" r:id="rId5">
            <o:FieldCodes>\s</o:FieldCodes>
          </o:OLEObject>
        </w:object>
      </w:r>
      <w:r w:rsidR="00750684" w:rsidRPr="00A7477E">
        <w:rPr>
          <w:rFonts w:ascii="Arial" w:hAnsi="Arial" w:cs="Arial"/>
          <w:b/>
          <w:bCs/>
          <w:sz w:val="24"/>
        </w:rPr>
        <w:t>Table 1</w:t>
      </w:r>
    </w:p>
    <w:p w:rsidR="00750684" w:rsidRPr="00A12440" w:rsidRDefault="00750684" w:rsidP="00750684">
      <w:pPr>
        <w:ind w:left="720" w:hanging="720"/>
        <w:rPr>
          <w:rFonts w:ascii="Arial" w:hAnsi="Arial" w:cs="Arial"/>
          <w:b/>
          <w:bCs/>
          <w:sz w:val="24"/>
        </w:rPr>
      </w:pPr>
      <w:r w:rsidRPr="00A12440">
        <w:rPr>
          <w:rFonts w:ascii="Arial" w:hAnsi="Arial" w:cs="Arial"/>
          <w:b/>
          <w:bCs/>
          <w:sz w:val="24"/>
        </w:rPr>
        <w:t>Sex-wise distribution of socio-demographic variables and EBPQ scor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05"/>
        <w:gridCol w:w="1440"/>
        <w:gridCol w:w="1440"/>
        <w:gridCol w:w="1800"/>
      </w:tblGrid>
      <w:tr w:rsidR="00750684" w:rsidRPr="0087657B" w:rsidTr="003F6C49">
        <w:trPr>
          <w:trHeight w:val="300"/>
        </w:trPr>
        <w:tc>
          <w:tcPr>
            <w:tcW w:w="3505" w:type="dxa"/>
            <w:vMerge w:val="restart"/>
          </w:tcPr>
          <w:p w:rsidR="00750684" w:rsidRPr="0087657B" w:rsidRDefault="00750684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7657B">
              <w:rPr>
                <w:rFonts w:ascii="Times New Roman" w:hAnsi="Times New Roman" w:cs="Times New Roman"/>
                <w:b/>
                <w:sz w:val="24"/>
                <w:szCs w:val="24"/>
              </w:rPr>
              <w:t>Characteristics</w:t>
            </w:r>
          </w:p>
        </w:tc>
        <w:tc>
          <w:tcPr>
            <w:tcW w:w="4680" w:type="dxa"/>
            <w:gridSpan w:val="3"/>
          </w:tcPr>
          <w:p w:rsidR="00750684" w:rsidRPr="0087657B" w:rsidRDefault="00750684" w:rsidP="003F6C49">
            <w:pPr>
              <w:tabs>
                <w:tab w:val="left" w:pos="1320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7657B">
              <w:rPr>
                <w:rFonts w:ascii="Times New Roman" w:hAnsi="Times New Roman" w:cs="Times New Roman"/>
                <w:b/>
                <w:sz w:val="24"/>
                <w:szCs w:val="24"/>
              </w:rPr>
              <w:t>Descriptive statistics</w:t>
            </w:r>
          </w:p>
        </w:tc>
      </w:tr>
      <w:tr w:rsidR="00750684" w:rsidRPr="0087657B" w:rsidTr="003F6C49">
        <w:trPr>
          <w:trHeight w:val="240"/>
        </w:trPr>
        <w:tc>
          <w:tcPr>
            <w:tcW w:w="3505" w:type="dxa"/>
            <w:vMerge/>
          </w:tcPr>
          <w:p w:rsidR="00750684" w:rsidRPr="0087657B" w:rsidRDefault="00750684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40" w:type="dxa"/>
          </w:tcPr>
          <w:p w:rsidR="00750684" w:rsidRDefault="00750684" w:rsidP="003F6C49">
            <w:pPr>
              <w:tabs>
                <w:tab w:val="left" w:pos="1320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Overall</w:t>
            </w:r>
          </w:p>
        </w:tc>
        <w:tc>
          <w:tcPr>
            <w:tcW w:w="1440" w:type="dxa"/>
          </w:tcPr>
          <w:p w:rsidR="00750684" w:rsidRDefault="00750684" w:rsidP="003F6C49">
            <w:pPr>
              <w:tabs>
                <w:tab w:val="left" w:pos="1320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Female</w:t>
            </w:r>
          </w:p>
          <w:p w:rsidR="00750684" w:rsidRPr="0087657B" w:rsidRDefault="00750684" w:rsidP="003F6C49">
            <w:pPr>
              <w:tabs>
                <w:tab w:val="left" w:pos="1320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 1872</w:t>
            </w:r>
          </w:p>
        </w:tc>
        <w:tc>
          <w:tcPr>
            <w:tcW w:w="1800" w:type="dxa"/>
          </w:tcPr>
          <w:p w:rsidR="00750684" w:rsidRDefault="00750684" w:rsidP="003F6C49">
            <w:pPr>
              <w:tabs>
                <w:tab w:val="left" w:pos="1320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ale</w:t>
            </w:r>
          </w:p>
          <w:p w:rsidR="00750684" w:rsidRPr="0087657B" w:rsidRDefault="00750684" w:rsidP="003F6C49">
            <w:pPr>
              <w:tabs>
                <w:tab w:val="left" w:pos="1320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 1124</w:t>
            </w:r>
          </w:p>
        </w:tc>
      </w:tr>
      <w:tr w:rsidR="00750684" w:rsidRPr="0087657B" w:rsidTr="003F6C49">
        <w:tc>
          <w:tcPr>
            <w:tcW w:w="3505" w:type="dxa"/>
          </w:tcPr>
          <w:p w:rsidR="00750684" w:rsidRPr="0087657B" w:rsidRDefault="00750684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D937D1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⸸</w:t>
            </w:r>
            <w:r w:rsidRPr="0087657B">
              <w:rPr>
                <w:rFonts w:ascii="Times New Roman" w:hAnsi="Times New Roman" w:cs="Times New Roman"/>
                <w:sz w:val="24"/>
                <w:szCs w:val="24"/>
              </w:rPr>
              <w:t>Age in years, mean ± SD</w:t>
            </w:r>
          </w:p>
        </w:tc>
        <w:tc>
          <w:tcPr>
            <w:tcW w:w="1440" w:type="dxa"/>
          </w:tcPr>
          <w:p w:rsidR="00750684" w:rsidRPr="0087657B" w:rsidRDefault="00750684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7657B">
              <w:rPr>
                <w:rFonts w:ascii="Times New Roman" w:hAnsi="Times New Roman" w:cs="Times New Roman"/>
                <w:sz w:val="24"/>
                <w:szCs w:val="24"/>
              </w:rPr>
              <w:t>35.83 ± 6.22</w:t>
            </w:r>
          </w:p>
        </w:tc>
        <w:tc>
          <w:tcPr>
            <w:tcW w:w="1440" w:type="dxa"/>
          </w:tcPr>
          <w:p w:rsidR="00750684" w:rsidRPr="0087657B" w:rsidRDefault="00750684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5.88±6.24</w:t>
            </w:r>
          </w:p>
        </w:tc>
        <w:tc>
          <w:tcPr>
            <w:tcW w:w="1800" w:type="dxa"/>
          </w:tcPr>
          <w:p w:rsidR="00750684" w:rsidRPr="0087657B" w:rsidRDefault="00750684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5.74±6.19</w:t>
            </w:r>
          </w:p>
        </w:tc>
      </w:tr>
      <w:tr w:rsidR="00750684" w:rsidRPr="0087657B" w:rsidTr="003F6C49">
        <w:tc>
          <w:tcPr>
            <w:tcW w:w="3505" w:type="dxa"/>
          </w:tcPr>
          <w:p w:rsidR="00750684" w:rsidRPr="0087657B" w:rsidRDefault="00750684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7657B">
              <w:rPr>
                <w:rFonts w:ascii="Times New Roman" w:hAnsi="Times New Roman" w:cs="Times New Roman"/>
                <w:sz w:val="24"/>
                <w:szCs w:val="24"/>
              </w:rPr>
              <w:t>Age group, n (%)</w:t>
            </w:r>
          </w:p>
        </w:tc>
        <w:tc>
          <w:tcPr>
            <w:tcW w:w="1440" w:type="dxa"/>
          </w:tcPr>
          <w:p w:rsidR="00750684" w:rsidRPr="0087657B" w:rsidRDefault="00750684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</w:tcPr>
          <w:p w:rsidR="00750684" w:rsidRPr="0087657B" w:rsidRDefault="00750684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:rsidR="00750684" w:rsidRPr="0087657B" w:rsidRDefault="00750684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50684" w:rsidRPr="0087657B" w:rsidTr="003F6C49">
        <w:tc>
          <w:tcPr>
            <w:tcW w:w="3505" w:type="dxa"/>
          </w:tcPr>
          <w:p w:rsidR="00750684" w:rsidRPr="0087657B" w:rsidRDefault="00750684" w:rsidP="003F6C49">
            <w:pPr>
              <w:tabs>
                <w:tab w:val="left" w:pos="1320"/>
              </w:tabs>
              <w:ind w:left="247"/>
              <w:rPr>
                <w:rFonts w:ascii="Times New Roman" w:hAnsi="Times New Roman" w:cs="Times New Roman"/>
                <w:sz w:val="24"/>
                <w:szCs w:val="24"/>
              </w:rPr>
            </w:pPr>
            <w:r w:rsidRPr="0087657B">
              <w:rPr>
                <w:rFonts w:ascii="Times New Roman" w:hAnsi="Times New Roman" w:cs="Times New Roman"/>
                <w:sz w:val="24"/>
                <w:szCs w:val="24"/>
              </w:rPr>
              <w:t>&lt; 30 years</w:t>
            </w:r>
          </w:p>
        </w:tc>
        <w:tc>
          <w:tcPr>
            <w:tcW w:w="1440" w:type="dxa"/>
          </w:tcPr>
          <w:p w:rsidR="00750684" w:rsidRPr="0087657B" w:rsidRDefault="00750684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7657B">
              <w:rPr>
                <w:rFonts w:ascii="Times New Roman" w:hAnsi="Times New Roman" w:cs="Times New Roman"/>
                <w:sz w:val="24"/>
                <w:szCs w:val="24"/>
              </w:rPr>
              <w:t>648 (21.6)</w:t>
            </w:r>
          </w:p>
        </w:tc>
        <w:tc>
          <w:tcPr>
            <w:tcW w:w="1440" w:type="dxa"/>
          </w:tcPr>
          <w:p w:rsidR="00750684" w:rsidRPr="0087657B" w:rsidRDefault="00750684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5 (21.6)</w:t>
            </w:r>
          </w:p>
        </w:tc>
        <w:tc>
          <w:tcPr>
            <w:tcW w:w="1800" w:type="dxa"/>
          </w:tcPr>
          <w:p w:rsidR="00750684" w:rsidRPr="0087657B" w:rsidRDefault="00750684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43 (21.6)</w:t>
            </w:r>
          </w:p>
        </w:tc>
      </w:tr>
      <w:tr w:rsidR="00750684" w:rsidRPr="0087657B" w:rsidTr="003F6C49">
        <w:tc>
          <w:tcPr>
            <w:tcW w:w="3505" w:type="dxa"/>
          </w:tcPr>
          <w:p w:rsidR="00750684" w:rsidRPr="0087657B" w:rsidRDefault="00750684" w:rsidP="003F6C49">
            <w:pPr>
              <w:tabs>
                <w:tab w:val="left" w:pos="1320"/>
              </w:tabs>
              <w:ind w:left="247"/>
              <w:rPr>
                <w:rFonts w:ascii="Times New Roman" w:hAnsi="Times New Roman" w:cs="Times New Roman"/>
                <w:sz w:val="24"/>
                <w:szCs w:val="24"/>
              </w:rPr>
            </w:pPr>
            <w:r w:rsidRPr="0087657B">
              <w:rPr>
                <w:rFonts w:ascii="Times New Roman" w:hAnsi="Times New Roman" w:cs="Times New Roman"/>
                <w:sz w:val="24"/>
                <w:szCs w:val="24"/>
              </w:rPr>
              <w:t>30 – 40 years</w:t>
            </w:r>
          </w:p>
        </w:tc>
        <w:tc>
          <w:tcPr>
            <w:tcW w:w="1440" w:type="dxa"/>
          </w:tcPr>
          <w:p w:rsidR="00750684" w:rsidRPr="0087657B" w:rsidRDefault="00750684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7657B">
              <w:rPr>
                <w:rFonts w:ascii="Times New Roman" w:hAnsi="Times New Roman" w:cs="Times New Roman"/>
                <w:sz w:val="24"/>
                <w:szCs w:val="24"/>
              </w:rPr>
              <w:t>1792 (59.8)</w:t>
            </w:r>
          </w:p>
        </w:tc>
        <w:tc>
          <w:tcPr>
            <w:tcW w:w="1440" w:type="dxa"/>
          </w:tcPr>
          <w:p w:rsidR="00750684" w:rsidRPr="0087657B" w:rsidRDefault="00750684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06 (59.1)</w:t>
            </w:r>
          </w:p>
        </w:tc>
        <w:tc>
          <w:tcPr>
            <w:tcW w:w="1800" w:type="dxa"/>
          </w:tcPr>
          <w:p w:rsidR="00750684" w:rsidRPr="0087657B" w:rsidRDefault="00750684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86 (61)</w:t>
            </w:r>
          </w:p>
        </w:tc>
      </w:tr>
      <w:tr w:rsidR="00750684" w:rsidRPr="0087657B" w:rsidTr="003F6C49">
        <w:tc>
          <w:tcPr>
            <w:tcW w:w="3505" w:type="dxa"/>
          </w:tcPr>
          <w:p w:rsidR="00750684" w:rsidRPr="0087657B" w:rsidRDefault="00750684" w:rsidP="003F6C49">
            <w:pPr>
              <w:tabs>
                <w:tab w:val="left" w:pos="1320"/>
              </w:tabs>
              <w:ind w:left="247"/>
              <w:rPr>
                <w:rFonts w:ascii="Times New Roman" w:hAnsi="Times New Roman" w:cs="Times New Roman"/>
                <w:sz w:val="24"/>
                <w:szCs w:val="24"/>
              </w:rPr>
            </w:pPr>
            <w:r w:rsidRPr="0087657B">
              <w:rPr>
                <w:rFonts w:ascii="Times New Roman" w:hAnsi="Times New Roman" w:cs="Times New Roman"/>
                <w:sz w:val="24"/>
                <w:szCs w:val="24"/>
              </w:rPr>
              <w:t>&gt;40 years</w:t>
            </w:r>
          </w:p>
        </w:tc>
        <w:tc>
          <w:tcPr>
            <w:tcW w:w="1440" w:type="dxa"/>
          </w:tcPr>
          <w:p w:rsidR="00750684" w:rsidRPr="0087657B" w:rsidRDefault="00750684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7657B">
              <w:rPr>
                <w:rFonts w:ascii="Times New Roman" w:hAnsi="Times New Roman" w:cs="Times New Roman"/>
                <w:sz w:val="24"/>
                <w:szCs w:val="24"/>
              </w:rPr>
              <w:t>556 (18.6)</w:t>
            </w:r>
          </w:p>
        </w:tc>
        <w:tc>
          <w:tcPr>
            <w:tcW w:w="1440" w:type="dxa"/>
          </w:tcPr>
          <w:p w:rsidR="00750684" w:rsidRPr="0087657B" w:rsidRDefault="00750684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61 (19.3)</w:t>
            </w:r>
          </w:p>
        </w:tc>
        <w:tc>
          <w:tcPr>
            <w:tcW w:w="1800" w:type="dxa"/>
          </w:tcPr>
          <w:p w:rsidR="00750684" w:rsidRPr="0087657B" w:rsidRDefault="00750684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5 (17.3)</w:t>
            </w:r>
          </w:p>
        </w:tc>
      </w:tr>
      <w:tr w:rsidR="00750684" w:rsidRPr="0087657B" w:rsidTr="003F6C49">
        <w:tc>
          <w:tcPr>
            <w:tcW w:w="3505" w:type="dxa"/>
          </w:tcPr>
          <w:p w:rsidR="00750684" w:rsidRPr="0087657B" w:rsidRDefault="00750684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7657B">
              <w:rPr>
                <w:rFonts w:ascii="Times New Roman" w:hAnsi="Times New Roman" w:cs="Times New Roman"/>
                <w:sz w:val="24"/>
                <w:szCs w:val="24"/>
              </w:rPr>
              <w:t>Geographical zones, India, n (%)</w:t>
            </w:r>
          </w:p>
        </w:tc>
        <w:tc>
          <w:tcPr>
            <w:tcW w:w="1440" w:type="dxa"/>
          </w:tcPr>
          <w:p w:rsidR="00750684" w:rsidRPr="0087657B" w:rsidRDefault="00750684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</w:tcPr>
          <w:p w:rsidR="00750684" w:rsidRPr="0087657B" w:rsidRDefault="00750684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:rsidR="00750684" w:rsidRPr="0087657B" w:rsidRDefault="00750684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50684" w:rsidRPr="0087657B" w:rsidTr="003F6C49">
        <w:tc>
          <w:tcPr>
            <w:tcW w:w="3505" w:type="dxa"/>
          </w:tcPr>
          <w:p w:rsidR="00750684" w:rsidRPr="0087657B" w:rsidRDefault="00750684" w:rsidP="003F6C49">
            <w:pPr>
              <w:tabs>
                <w:tab w:val="left" w:pos="1320"/>
              </w:tabs>
              <w:ind w:left="247"/>
              <w:rPr>
                <w:rFonts w:ascii="Times New Roman" w:hAnsi="Times New Roman" w:cs="Times New Roman"/>
                <w:sz w:val="24"/>
                <w:szCs w:val="24"/>
              </w:rPr>
            </w:pPr>
            <w:r w:rsidRPr="0087657B">
              <w:rPr>
                <w:rFonts w:ascii="Times New Roman" w:hAnsi="Times New Roman" w:cs="Times New Roman"/>
                <w:sz w:val="24"/>
                <w:szCs w:val="24"/>
              </w:rPr>
              <w:t>Central zone</w:t>
            </w:r>
          </w:p>
        </w:tc>
        <w:tc>
          <w:tcPr>
            <w:tcW w:w="1440" w:type="dxa"/>
          </w:tcPr>
          <w:p w:rsidR="00750684" w:rsidRPr="0087657B" w:rsidRDefault="00750684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7657B">
              <w:rPr>
                <w:rFonts w:ascii="Times New Roman" w:hAnsi="Times New Roman" w:cs="Times New Roman"/>
                <w:sz w:val="24"/>
                <w:szCs w:val="24"/>
              </w:rPr>
              <w:t>713 (23.8)</w:t>
            </w:r>
          </w:p>
        </w:tc>
        <w:tc>
          <w:tcPr>
            <w:tcW w:w="1440" w:type="dxa"/>
          </w:tcPr>
          <w:p w:rsidR="00750684" w:rsidRPr="0087657B" w:rsidRDefault="00750684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37 (23.3)</w:t>
            </w:r>
          </w:p>
        </w:tc>
        <w:tc>
          <w:tcPr>
            <w:tcW w:w="1800" w:type="dxa"/>
          </w:tcPr>
          <w:p w:rsidR="00750684" w:rsidRPr="0087657B" w:rsidRDefault="00750684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6 (24.6)</w:t>
            </w:r>
          </w:p>
        </w:tc>
      </w:tr>
      <w:tr w:rsidR="00750684" w:rsidRPr="0087657B" w:rsidTr="003F6C49">
        <w:tc>
          <w:tcPr>
            <w:tcW w:w="3505" w:type="dxa"/>
          </w:tcPr>
          <w:p w:rsidR="00750684" w:rsidRPr="0087657B" w:rsidRDefault="00750684" w:rsidP="003F6C49">
            <w:pPr>
              <w:tabs>
                <w:tab w:val="left" w:pos="1320"/>
              </w:tabs>
              <w:ind w:left="247"/>
              <w:rPr>
                <w:rFonts w:ascii="Times New Roman" w:hAnsi="Times New Roman" w:cs="Times New Roman"/>
                <w:sz w:val="24"/>
                <w:szCs w:val="24"/>
              </w:rPr>
            </w:pPr>
            <w:r w:rsidRPr="0087657B">
              <w:rPr>
                <w:rFonts w:ascii="Times New Roman" w:hAnsi="Times New Roman" w:cs="Times New Roman"/>
                <w:sz w:val="24"/>
                <w:szCs w:val="24"/>
              </w:rPr>
              <w:t>Eastern zone</w:t>
            </w:r>
          </w:p>
        </w:tc>
        <w:tc>
          <w:tcPr>
            <w:tcW w:w="1440" w:type="dxa"/>
          </w:tcPr>
          <w:p w:rsidR="00750684" w:rsidRPr="0087657B" w:rsidRDefault="00750684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7657B">
              <w:rPr>
                <w:rFonts w:ascii="Times New Roman" w:hAnsi="Times New Roman" w:cs="Times New Roman"/>
                <w:sz w:val="24"/>
                <w:szCs w:val="24"/>
              </w:rPr>
              <w:t>09 (0.3)</w:t>
            </w:r>
          </w:p>
        </w:tc>
        <w:tc>
          <w:tcPr>
            <w:tcW w:w="1440" w:type="dxa"/>
          </w:tcPr>
          <w:p w:rsidR="00750684" w:rsidRPr="0087657B" w:rsidRDefault="00750684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 (0.3)</w:t>
            </w:r>
          </w:p>
        </w:tc>
        <w:tc>
          <w:tcPr>
            <w:tcW w:w="1800" w:type="dxa"/>
          </w:tcPr>
          <w:p w:rsidR="00750684" w:rsidRPr="0087657B" w:rsidRDefault="00750684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 (0.4)</w:t>
            </w:r>
          </w:p>
        </w:tc>
      </w:tr>
      <w:tr w:rsidR="00750684" w:rsidRPr="0087657B" w:rsidTr="003F6C49">
        <w:tc>
          <w:tcPr>
            <w:tcW w:w="3505" w:type="dxa"/>
          </w:tcPr>
          <w:p w:rsidR="00750684" w:rsidRPr="0087657B" w:rsidRDefault="00750684" w:rsidP="003F6C49">
            <w:pPr>
              <w:tabs>
                <w:tab w:val="left" w:pos="1320"/>
              </w:tabs>
              <w:ind w:left="247"/>
              <w:rPr>
                <w:rFonts w:ascii="Times New Roman" w:hAnsi="Times New Roman" w:cs="Times New Roman"/>
                <w:sz w:val="24"/>
                <w:szCs w:val="24"/>
              </w:rPr>
            </w:pPr>
            <w:r w:rsidRPr="0087657B">
              <w:rPr>
                <w:rFonts w:ascii="Times New Roman" w:hAnsi="Times New Roman" w:cs="Times New Roman"/>
                <w:sz w:val="24"/>
                <w:szCs w:val="24"/>
              </w:rPr>
              <w:t>Northern zone</w:t>
            </w:r>
          </w:p>
        </w:tc>
        <w:tc>
          <w:tcPr>
            <w:tcW w:w="1440" w:type="dxa"/>
          </w:tcPr>
          <w:p w:rsidR="00750684" w:rsidRPr="0087657B" w:rsidRDefault="00750684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7657B">
              <w:rPr>
                <w:rFonts w:ascii="Times New Roman" w:hAnsi="Times New Roman" w:cs="Times New Roman"/>
                <w:sz w:val="24"/>
                <w:szCs w:val="24"/>
              </w:rPr>
              <w:t>1113 (37.1)</w:t>
            </w:r>
          </w:p>
        </w:tc>
        <w:tc>
          <w:tcPr>
            <w:tcW w:w="1440" w:type="dxa"/>
          </w:tcPr>
          <w:p w:rsidR="00750684" w:rsidRPr="0087657B" w:rsidRDefault="00750684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13 (38.1)</w:t>
            </w:r>
          </w:p>
        </w:tc>
        <w:tc>
          <w:tcPr>
            <w:tcW w:w="1800" w:type="dxa"/>
          </w:tcPr>
          <w:p w:rsidR="00750684" w:rsidRPr="0087657B" w:rsidRDefault="00750684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99 (35.5)</w:t>
            </w:r>
          </w:p>
        </w:tc>
      </w:tr>
      <w:tr w:rsidR="00750684" w:rsidRPr="0087657B" w:rsidTr="003F6C49">
        <w:tc>
          <w:tcPr>
            <w:tcW w:w="3505" w:type="dxa"/>
          </w:tcPr>
          <w:p w:rsidR="00750684" w:rsidRPr="0087657B" w:rsidRDefault="00750684" w:rsidP="003F6C49">
            <w:pPr>
              <w:tabs>
                <w:tab w:val="left" w:pos="1320"/>
              </w:tabs>
              <w:ind w:left="247"/>
              <w:rPr>
                <w:rFonts w:ascii="Times New Roman" w:hAnsi="Times New Roman" w:cs="Times New Roman"/>
                <w:sz w:val="24"/>
                <w:szCs w:val="24"/>
              </w:rPr>
            </w:pPr>
            <w:r w:rsidRPr="0087657B">
              <w:rPr>
                <w:rFonts w:ascii="Times New Roman" w:hAnsi="Times New Roman" w:cs="Times New Roman"/>
                <w:sz w:val="24"/>
                <w:szCs w:val="24"/>
              </w:rPr>
              <w:t>Southern zone</w:t>
            </w:r>
          </w:p>
        </w:tc>
        <w:tc>
          <w:tcPr>
            <w:tcW w:w="1440" w:type="dxa"/>
          </w:tcPr>
          <w:p w:rsidR="00750684" w:rsidRPr="0087657B" w:rsidRDefault="00750684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7657B">
              <w:rPr>
                <w:rFonts w:ascii="Times New Roman" w:hAnsi="Times New Roman" w:cs="Times New Roman"/>
                <w:sz w:val="24"/>
                <w:szCs w:val="24"/>
              </w:rPr>
              <w:t>768 (25.6)</w:t>
            </w:r>
          </w:p>
        </w:tc>
        <w:tc>
          <w:tcPr>
            <w:tcW w:w="1440" w:type="dxa"/>
          </w:tcPr>
          <w:p w:rsidR="00750684" w:rsidRPr="0087657B" w:rsidRDefault="00750684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71 (25.2)</w:t>
            </w:r>
          </w:p>
        </w:tc>
        <w:tc>
          <w:tcPr>
            <w:tcW w:w="1800" w:type="dxa"/>
          </w:tcPr>
          <w:p w:rsidR="00750684" w:rsidRPr="0087657B" w:rsidRDefault="00750684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96 (26.4)</w:t>
            </w:r>
          </w:p>
        </w:tc>
      </w:tr>
      <w:tr w:rsidR="00750684" w:rsidRPr="0087657B" w:rsidTr="003F6C49">
        <w:tc>
          <w:tcPr>
            <w:tcW w:w="3505" w:type="dxa"/>
          </w:tcPr>
          <w:p w:rsidR="00750684" w:rsidRPr="0087657B" w:rsidRDefault="00750684" w:rsidP="003F6C49">
            <w:pPr>
              <w:tabs>
                <w:tab w:val="left" w:pos="1320"/>
              </w:tabs>
              <w:ind w:left="247"/>
              <w:rPr>
                <w:rFonts w:ascii="Times New Roman" w:hAnsi="Times New Roman" w:cs="Times New Roman"/>
                <w:sz w:val="24"/>
                <w:szCs w:val="24"/>
              </w:rPr>
            </w:pPr>
            <w:r w:rsidRPr="0087657B">
              <w:rPr>
                <w:rFonts w:ascii="Times New Roman" w:hAnsi="Times New Roman" w:cs="Times New Roman"/>
                <w:sz w:val="24"/>
                <w:szCs w:val="24"/>
              </w:rPr>
              <w:t>Western zone</w:t>
            </w:r>
          </w:p>
        </w:tc>
        <w:tc>
          <w:tcPr>
            <w:tcW w:w="1440" w:type="dxa"/>
          </w:tcPr>
          <w:p w:rsidR="00750684" w:rsidRPr="0087657B" w:rsidRDefault="00750684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7657B">
              <w:rPr>
                <w:rFonts w:ascii="Times New Roman" w:hAnsi="Times New Roman" w:cs="Times New Roman"/>
                <w:sz w:val="24"/>
                <w:szCs w:val="24"/>
              </w:rPr>
              <w:t>393 (13.2)</w:t>
            </w:r>
          </w:p>
        </w:tc>
        <w:tc>
          <w:tcPr>
            <w:tcW w:w="1440" w:type="dxa"/>
          </w:tcPr>
          <w:p w:rsidR="00750684" w:rsidRPr="0087657B" w:rsidRDefault="00750684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46 (13.1)</w:t>
            </w:r>
          </w:p>
        </w:tc>
        <w:tc>
          <w:tcPr>
            <w:tcW w:w="1800" w:type="dxa"/>
          </w:tcPr>
          <w:p w:rsidR="00750684" w:rsidRPr="0087657B" w:rsidRDefault="00750684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7 (13.1)</w:t>
            </w:r>
          </w:p>
        </w:tc>
      </w:tr>
      <w:tr w:rsidR="00750684" w:rsidRPr="0087657B" w:rsidTr="003F6C49">
        <w:tc>
          <w:tcPr>
            <w:tcW w:w="3505" w:type="dxa"/>
          </w:tcPr>
          <w:p w:rsidR="00750684" w:rsidRPr="0087657B" w:rsidRDefault="00750684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7657B">
              <w:rPr>
                <w:rFonts w:ascii="Times New Roman" w:hAnsi="Times New Roman" w:cs="Times New Roman"/>
                <w:sz w:val="24"/>
                <w:szCs w:val="24"/>
              </w:rPr>
              <w:t>Educational status</w:t>
            </w:r>
          </w:p>
        </w:tc>
        <w:tc>
          <w:tcPr>
            <w:tcW w:w="1440" w:type="dxa"/>
          </w:tcPr>
          <w:p w:rsidR="00750684" w:rsidRPr="0087657B" w:rsidRDefault="00750684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</w:tcPr>
          <w:p w:rsidR="00750684" w:rsidRPr="0087657B" w:rsidRDefault="00750684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:rsidR="00750684" w:rsidRPr="0087657B" w:rsidRDefault="00750684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50684" w:rsidRPr="0087657B" w:rsidTr="003F6C49">
        <w:tc>
          <w:tcPr>
            <w:tcW w:w="3505" w:type="dxa"/>
          </w:tcPr>
          <w:p w:rsidR="00750684" w:rsidRPr="0087657B" w:rsidRDefault="00750684" w:rsidP="003F6C49">
            <w:pPr>
              <w:tabs>
                <w:tab w:val="left" w:pos="1320"/>
              </w:tabs>
              <w:ind w:left="247"/>
              <w:rPr>
                <w:rFonts w:ascii="Times New Roman" w:hAnsi="Times New Roman" w:cs="Times New Roman"/>
                <w:sz w:val="24"/>
                <w:szCs w:val="24"/>
              </w:rPr>
            </w:pPr>
            <w:r w:rsidRPr="0087657B">
              <w:rPr>
                <w:rFonts w:ascii="Times New Roman" w:hAnsi="Times New Roman" w:cs="Times New Roman"/>
                <w:sz w:val="24"/>
                <w:szCs w:val="24"/>
              </w:rPr>
              <w:t xml:space="preserve">Diploma </w:t>
            </w:r>
          </w:p>
        </w:tc>
        <w:tc>
          <w:tcPr>
            <w:tcW w:w="1440" w:type="dxa"/>
          </w:tcPr>
          <w:p w:rsidR="00750684" w:rsidRPr="0087657B" w:rsidRDefault="00750684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7657B">
              <w:rPr>
                <w:rFonts w:ascii="Times New Roman" w:hAnsi="Times New Roman" w:cs="Times New Roman"/>
                <w:sz w:val="24"/>
                <w:szCs w:val="24"/>
              </w:rPr>
              <w:t>7 (0.2)</w:t>
            </w:r>
          </w:p>
        </w:tc>
        <w:tc>
          <w:tcPr>
            <w:tcW w:w="1440" w:type="dxa"/>
          </w:tcPr>
          <w:p w:rsidR="00750684" w:rsidRPr="0087657B" w:rsidRDefault="00750684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 (0.3)</w:t>
            </w:r>
          </w:p>
        </w:tc>
        <w:tc>
          <w:tcPr>
            <w:tcW w:w="1800" w:type="dxa"/>
          </w:tcPr>
          <w:p w:rsidR="00750684" w:rsidRPr="0087657B" w:rsidRDefault="00750684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 (0.2)</w:t>
            </w:r>
          </w:p>
        </w:tc>
      </w:tr>
      <w:tr w:rsidR="00750684" w:rsidRPr="0087657B" w:rsidTr="003F6C49">
        <w:tc>
          <w:tcPr>
            <w:tcW w:w="3505" w:type="dxa"/>
          </w:tcPr>
          <w:p w:rsidR="00750684" w:rsidRPr="0087657B" w:rsidRDefault="00750684" w:rsidP="003F6C49">
            <w:pPr>
              <w:tabs>
                <w:tab w:val="left" w:pos="1320"/>
              </w:tabs>
              <w:ind w:left="247"/>
              <w:rPr>
                <w:rFonts w:ascii="Times New Roman" w:hAnsi="Times New Roman" w:cs="Times New Roman"/>
                <w:sz w:val="24"/>
                <w:szCs w:val="24"/>
              </w:rPr>
            </w:pPr>
            <w:r w:rsidRPr="0087657B">
              <w:rPr>
                <w:rFonts w:ascii="Times New Roman" w:hAnsi="Times New Roman" w:cs="Times New Roman"/>
                <w:sz w:val="24"/>
                <w:szCs w:val="24"/>
              </w:rPr>
              <w:t>Bachelor’s degree</w:t>
            </w:r>
          </w:p>
        </w:tc>
        <w:tc>
          <w:tcPr>
            <w:tcW w:w="1440" w:type="dxa"/>
          </w:tcPr>
          <w:p w:rsidR="00750684" w:rsidRPr="0087657B" w:rsidRDefault="00750684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7657B">
              <w:rPr>
                <w:rFonts w:ascii="Times New Roman" w:hAnsi="Times New Roman" w:cs="Times New Roman"/>
                <w:sz w:val="24"/>
                <w:szCs w:val="24"/>
              </w:rPr>
              <w:t>1225 (40.9)</w:t>
            </w:r>
          </w:p>
        </w:tc>
        <w:tc>
          <w:tcPr>
            <w:tcW w:w="1440" w:type="dxa"/>
          </w:tcPr>
          <w:p w:rsidR="00750684" w:rsidRPr="0087657B" w:rsidRDefault="00750684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98 (42.6)</w:t>
            </w:r>
          </w:p>
        </w:tc>
        <w:tc>
          <w:tcPr>
            <w:tcW w:w="1800" w:type="dxa"/>
          </w:tcPr>
          <w:p w:rsidR="00750684" w:rsidRPr="0087657B" w:rsidRDefault="00750684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27 (38)</w:t>
            </w:r>
          </w:p>
        </w:tc>
      </w:tr>
      <w:tr w:rsidR="00750684" w:rsidRPr="0087657B" w:rsidTr="003F6C49">
        <w:tc>
          <w:tcPr>
            <w:tcW w:w="3505" w:type="dxa"/>
          </w:tcPr>
          <w:p w:rsidR="00750684" w:rsidRPr="0087657B" w:rsidRDefault="00750684" w:rsidP="003F6C49">
            <w:pPr>
              <w:tabs>
                <w:tab w:val="left" w:pos="1320"/>
              </w:tabs>
              <w:ind w:left="247"/>
              <w:rPr>
                <w:rFonts w:ascii="Times New Roman" w:hAnsi="Times New Roman" w:cs="Times New Roman"/>
                <w:sz w:val="24"/>
                <w:szCs w:val="24"/>
              </w:rPr>
            </w:pPr>
            <w:r w:rsidRPr="0087657B">
              <w:rPr>
                <w:rFonts w:ascii="Times New Roman" w:hAnsi="Times New Roman" w:cs="Times New Roman"/>
                <w:sz w:val="24"/>
                <w:szCs w:val="24"/>
              </w:rPr>
              <w:t>Master’s degree</w:t>
            </w:r>
          </w:p>
        </w:tc>
        <w:tc>
          <w:tcPr>
            <w:tcW w:w="1440" w:type="dxa"/>
          </w:tcPr>
          <w:p w:rsidR="00750684" w:rsidRPr="0087657B" w:rsidRDefault="00750684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7657B">
              <w:rPr>
                <w:rFonts w:ascii="Times New Roman" w:hAnsi="Times New Roman" w:cs="Times New Roman"/>
                <w:sz w:val="24"/>
                <w:szCs w:val="24"/>
              </w:rPr>
              <w:t>1470 (49.1)</w:t>
            </w:r>
          </w:p>
        </w:tc>
        <w:tc>
          <w:tcPr>
            <w:tcW w:w="1440" w:type="dxa"/>
          </w:tcPr>
          <w:p w:rsidR="00750684" w:rsidRPr="0087657B" w:rsidRDefault="00750684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99 (48)</w:t>
            </w:r>
          </w:p>
        </w:tc>
        <w:tc>
          <w:tcPr>
            <w:tcW w:w="1800" w:type="dxa"/>
          </w:tcPr>
          <w:p w:rsidR="00750684" w:rsidRPr="0087657B" w:rsidRDefault="00750684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71 (50.8)</w:t>
            </w:r>
          </w:p>
        </w:tc>
      </w:tr>
      <w:tr w:rsidR="00750684" w:rsidRPr="0087657B" w:rsidTr="003F6C49">
        <w:tc>
          <w:tcPr>
            <w:tcW w:w="3505" w:type="dxa"/>
          </w:tcPr>
          <w:p w:rsidR="00750684" w:rsidRPr="0087657B" w:rsidRDefault="00750684" w:rsidP="003F6C49">
            <w:pPr>
              <w:tabs>
                <w:tab w:val="left" w:pos="1320"/>
              </w:tabs>
              <w:ind w:left="247"/>
              <w:rPr>
                <w:rFonts w:ascii="Times New Roman" w:hAnsi="Times New Roman" w:cs="Times New Roman"/>
                <w:sz w:val="24"/>
                <w:szCs w:val="24"/>
              </w:rPr>
            </w:pPr>
            <w:r w:rsidRPr="0087657B">
              <w:rPr>
                <w:rFonts w:ascii="Times New Roman" w:hAnsi="Times New Roman" w:cs="Times New Roman"/>
                <w:sz w:val="24"/>
                <w:szCs w:val="24"/>
              </w:rPr>
              <w:t>DPT</w:t>
            </w:r>
          </w:p>
        </w:tc>
        <w:tc>
          <w:tcPr>
            <w:tcW w:w="1440" w:type="dxa"/>
          </w:tcPr>
          <w:p w:rsidR="00750684" w:rsidRPr="0087657B" w:rsidRDefault="00750684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7657B">
              <w:rPr>
                <w:rFonts w:ascii="Times New Roman" w:hAnsi="Times New Roman" w:cs="Times New Roman"/>
                <w:sz w:val="24"/>
                <w:szCs w:val="24"/>
              </w:rPr>
              <w:t>22 (0.7)</w:t>
            </w:r>
          </w:p>
        </w:tc>
        <w:tc>
          <w:tcPr>
            <w:tcW w:w="1440" w:type="dxa"/>
          </w:tcPr>
          <w:p w:rsidR="00750684" w:rsidRPr="0087657B" w:rsidRDefault="00750684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 (0.6)</w:t>
            </w:r>
          </w:p>
        </w:tc>
        <w:tc>
          <w:tcPr>
            <w:tcW w:w="1800" w:type="dxa"/>
          </w:tcPr>
          <w:p w:rsidR="00750684" w:rsidRPr="0087657B" w:rsidRDefault="00750684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 (1)</w:t>
            </w:r>
          </w:p>
        </w:tc>
      </w:tr>
      <w:tr w:rsidR="00750684" w:rsidRPr="0087657B" w:rsidTr="003F6C49">
        <w:tc>
          <w:tcPr>
            <w:tcW w:w="3505" w:type="dxa"/>
          </w:tcPr>
          <w:p w:rsidR="00750684" w:rsidRPr="0087657B" w:rsidRDefault="00750684" w:rsidP="003F6C49">
            <w:pPr>
              <w:tabs>
                <w:tab w:val="left" w:pos="1320"/>
              </w:tabs>
              <w:ind w:left="247"/>
              <w:rPr>
                <w:rFonts w:ascii="Times New Roman" w:hAnsi="Times New Roman" w:cs="Times New Roman"/>
                <w:sz w:val="24"/>
                <w:szCs w:val="24"/>
              </w:rPr>
            </w:pPr>
            <w:r w:rsidRPr="0087657B">
              <w:rPr>
                <w:rFonts w:ascii="Times New Roman" w:hAnsi="Times New Roman" w:cs="Times New Roman"/>
                <w:sz w:val="24"/>
                <w:szCs w:val="24"/>
              </w:rPr>
              <w:t>PhD scholar</w:t>
            </w:r>
          </w:p>
        </w:tc>
        <w:tc>
          <w:tcPr>
            <w:tcW w:w="1440" w:type="dxa"/>
          </w:tcPr>
          <w:p w:rsidR="00750684" w:rsidRPr="0087657B" w:rsidRDefault="00750684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7657B">
              <w:rPr>
                <w:rFonts w:ascii="Times New Roman" w:hAnsi="Times New Roman" w:cs="Times New Roman"/>
                <w:sz w:val="24"/>
                <w:szCs w:val="24"/>
              </w:rPr>
              <w:t>11 (0.4)</w:t>
            </w:r>
          </w:p>
        </w:tc>
        <w:tc>
          <w:tcPr>
            <w:tcW w:w="1440" w:type="dxa"/>
          </w:tcPr>
          <w:p w:rsidR="00750684" w:rsidRPr="0087657B" w:rsidRDefault="00750684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 (0.4)</w:t>
            </w:r>
          </w:p>
        </w:tc>
        <w:tc>
          <w:tcPr>
            <w:tcW w:w="1800" w:type="dxa"/>
          </w:tcPr>
          <w:p w:rsidR="00750684" w:rsidRPr="0087657B" w:rsidRDefault="00750684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 (0.3)</w:t>
            </w:r>
          </w:p>
        </w:tc>
      </w:tr>
      <w:tr w:rsidR="00750684" w:rsidRPr="0087657B" w:rsidTr="003F6C49">
        <w:tc>
          <w:tcPr>
            <w:tcW w:w="3505" w:type="dxa"/>
          </w:tcPr>
          <w:p w:rsidR="00750684" w:rsidRPr="0087657B" w:rsidRDefault="00750684" w:rsidP="003F6C49">
            <w:pPr>
              <w:tabs>
                <w:tab w:val="left" w:pos="1320"/>
              </w:tabs>
              <w:ind w:left="247"/>
              <w:rPr>
                <w:rFonts w:ascii="Times New Roman" w:hAnsi="Times New Roman" w:cs="Times New Roman"/>
                <w:sz w:val="24"/>
                <w:szCs w:val="24"/>
              </w:rPr>
            </w:pPr>
            <w:r w:rsidRPr="0087657B">
              <w:rPr>
                <w:rFonts w:ascii="Times New Roman" w:hAnsi="Times New Roman" w:cs="Times New Roman"/>
                <w:sz w:val="24"/>
                <w:szCs w:val="24"/>
              </w:rPr>
              <w:t>PhD degree</w:t>
            </w:r>
          </w:p>
        </w:tc>
        <w:tc>
          <w:tcPr>
            <w:tcW w:w="1440" w:type="dxa"/>
          </w:tcPr>
          <w:p w:rsidR="00750684" w:rsidRPr="0087657B" w:rsidRDefault="00750684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7657B">
              <w:rPr>
                <w:rFonts w:ascii="Times New Roman" w:hAnsi="Times New Roman" w:cs="Times New Roman"/>
                <w:sz w:val="24"/>
                <w:szCs w:val="24"/>
              </w:rPr>
              <w:t>261 (8.7)</w:t>
            </w:r>
          </w:p>
        </w:tc>
        <w:tc>
          <w:tcPr>
            <w:tcW w:w="1440" w:type="dxa"/>
          </w:tcPr>
          <w:p w:rsidR="00750684" w:rsidRPr="0087657B" w:rsidRDefault="00750684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1 (8.1)</w:t>
            </w:r>
          </w:p>
        </w:tc>
        <w:tc>
          <w:tcPr>
            <w:tcW w:w="1800" w:type="dxa"/>
          </w:tcPr>
          <w:p w:rsidR="00750684" w:rsidRPr="0087657B" w:rsidRDefault="00750684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0 (9.8)</w:t>
            </w:r>
          </w:p>
        </w:tc>
      </w:tr>
      <w:tr w:rsidR="00750684" w:rsidRPr="0087657B" w:rsidTr="003F6C49">
        <w:tc>
          <w:tcPr>
            <w:tcW w:w="3505" w:type="dxa"/>
          </w:tcPr>
          <w:p w:rsidR="00750684" w:rsidRPr="0087657B" w:rsidRDefault="00750684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7657B">
              <w:rPr>
                <w:rFonts w:ascii="Times New Roman" w:hAnsi="Times New Roman" w:cs="Times New Roman"/>
                <w:sz w:val="24"/>
                <w:szCs w:val="24"/>
              </w:rPr>
              <w:t>Work place, n (%)</w:t>
            </w:r>
          </w:p>
        </w:tc>
        <w:tc>
          <w:tcPr>
            <w:tcW w:w="1440" w:type="dxa"/>
          </w:tcPr>
          <w:p w:rsidR="00750684" w:rsidRPr="0087657B" w:rsidRDefault="00750684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</w:tcPr>
          <w:p w:rsidR="00750684" w:rsidRPr="0087657B" w:rsidRDefault="00750684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:rsidR="00750684" w:rsidRPr="0087657B" w:rsidRDefault="00750684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50684" w:rsidRPr="0087657B" w:rsidTr="003F6C49">
        <w:tc>
          <w:tcPr>
            <w:tcW w:w="3505" w:type="dxa"/>
          </w:tcPr>
          <w:p w:rsidR="00750684" w:rsidRPr="0087657B" w:rsidRDefault="00750684" w:rsidP="003F6C49">
            <w:pPr>
              <w:tabs>
                <w:tab w:val="left" w:pos="1320"/>
              </w:tabs>
              <w:ind w:left="247"/>
              <w:rPr>
                <w:rFonts w:ascii="Times New Roman" w:hAnsi="Times New Roman" w:cs="Times New Roman"/>
                <w:sz w:val="24"/>
                <w:szCs w:val="24"/>
              </w:rPr>
            </w:pPr>
            <w:r w:rsidRPr="0087657B">
              <w:rPr>
                <w:rFonts w:ascii="Times New Roman" w:hAnsi="Times New Roman" w:cs="Times New Roman"/>
                <w:sz w:val="24"/>
                <w:szCs w:val="24"/>
              </w:rPr>
              <w:t>Community care</w:t>
            </w:r>
          </w:p>
        </w:tc>
        <w:tc>
          <w:tcPr>
            <w:tcW w:w="1440" w:type="dxa"/>
          </w:tcPr>
          <w:p w:rsidR="00750684" w:rsidRPr="0087657B" w:rsidRDefault="00750684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7657B">
              <w:rPr>
                <w:rFonts w:ascii="Times New Roman" w:hAnsi="Times New Roman" w:cs="Times New Roman"/>
                <w:sz w:val="24"/>
                <w:szCs w:val="24"/>
              </w:rPr>
              <w:t>669 (22.3)</w:t>
            </w:r>
          </w:p>
        </w:tc>
        <w:tc>
          <w:tcPr>
            <w:tcW w:w="1440" w:type="dxa"/>
          </w:tcPr>
          <w:p w:rsidR="00750684" w:rsidRPr="0087657B" w:rsidRDefault="00750684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2 (21.5)</w:t>
            </w:r>
          </w:p>
        </w:tc>
        <w:tc>
          <w:tcPr>
            <w:tcW w:w="1800" w:type="dxa"/>
          </w:tcPr>
          <w:p w:rsidR="00750684" w:rsidRPr="0087657B" w:rsidRDefault="00750684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67 (23.8)</w:t>
            </w:r>
          </w:p>
        </w:tc>
      </w:tr>
      <w:tr w:rsidR="00750684" w:rsidRPr="0087657B" w:rsidTr="003F6C49">
        <w:tc>
          <w:tcPr>
            <w:tcW w:w="3505" w:type="dxa"/>
          </w:tcPr>
          <w:p w:rsidR="00750684" w:rsidRPr="0087657B" w:rsidRDefault="00750684" w:rsidP="003F6C49">
            <w:pPr>
              <w:tabs>
                <w:tab w:val="left" w:pos="1320"/>
              </w:tabs>
              <w:ind w:left="24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ivate clinic</w:t>
            </w:r>
          </w:p>
        </w:tc>
        <w:tc>
          <w:tcPr>
            <w:tcW w:w="1440" w:type="dxa"/>
          </w:tcPr>
          <w:p w:rsidR="00750684" w:rsidRPr="0087657B" w:rsidRDefault="00750684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7657B">
              <w:rPr>
                <w:rFonts w:ascii="Times New Roman" w:hAnsi="Times New Roman" w:cs="Times New Roman"/>
                <w:sz w:val="24"/>
                <w:szCs w:val="24"/>
              </w:rPr>
              <w:t>341 (11.4)</w:t>
            </w:r>
          </w:p>
        </w:tc>
        <w:tc>
          <w:tcPr>
            <w:tcW w:w="1440" w:type="dxa"/>
          </w:tcPr>
          <w:p w:rsidR="00750684" w:rsidRPr="0087657B" w:rsidRDefault="00750684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6 (12.1)</w:t>
            </w:r>
          </w:p>
        </w:tc>
        <w:tc>
          <w:tcPr>
            <w:tcW w:w="1800" w:type="dxa"/>
          </w:tcPr>
          <w:p w:rsidR="00750684" w:rsidRPr="0087657B" w:rsidRDefault="00750684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5 (10.2)</w:t>
            </w:r>
          </w:p>
        </w:tc>
      </w:tr>
      <w:tr w:rsidR="00750684" w:rsidRPr="0087657B" w:rsidTr="003F6C49">
        <w:tc>
          <w:tcPr>
            <w:tcW w:w="3505" w:type="dxa"/>
          </w:tcPr>
          <w:p w:rsidR="00750684" w:rsidRPr="0087657B" w:rsidRDefault="00750684" w:rsidP="003F6C49">
            <w:pPr>
              <w:tabs>
                <w:tab w:val="left" w:pos="1320"/>
              </w:tabs>
              <w:ind w:left="247"/>
              <w:rPr>
                <w:rFonts w:ascii="Times New Roman" w:hAnsi="Times New Roman" w:cs="Times New Roman"/>
                <w:sz w:val="24"/>
                <w:szCs w:val="24"/>
              </w:rPr>
            </w:pPr>
            <w:r w:rsidRPr="0087657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Nursing home/poly clinic</w:t>
            </w:r>
          </w:p>
        </w:tc>
        <w:tc>
          <w:tcPr>
            <w:tcW w:w="1440" w:type="dxa"/>
          </w:tcPr>
          <w:p w:rsidR="00750684" w:rsidRPr="0087657B" w:rsidRDefault="00750684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7657B">
              <w:rPr>
                <w:rFonts w:ascii="Times New Roman" w:hAnsi="Times New Roman" w:cs="Times New Roman"/>
                <w:sz w:val="24"/>
                <w:szCs w:val="24"/>
              </w:rPr>
              <w:t>335 (11.2)</w:t>
            </w:r>
          </w:p>
        </w:tc>
        <w:tc>
          <w:tcPr>
            <w:tcW w:w="1440" w:type="dxa"/>
          </w:tcPr>
          <w:p w:rsidR="00750684" w:rsidRPr="0087657B" w:rsidRDefault="00750684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0 (11.8)</w:t>
            </w:r>
          </w:p>
        </w:tc>
        <w:tc>
          <w:tcPr>
            <w:tcW w:w="1800" w:type="dxa"/>
          </w:tcPr>
          <w:p w:rsidR="00750684" w:rsidRPr="0087657B" w:rsidRDefault="00750684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5 (10.2)</w:t>
            </w:r>
          </w:p>
        </w:tc>
      </w:tr>
      <w:tr w:rsidR="00750684" w:rsidRPr="0087657B" w:rsidTr="003F6C49">
        <w:tc>
          <w:tcPr>
            <w:tcW w:w="3505" w:type="dxa"/>
          </w:tcPr>
          <w:p w:rsidR="00750684" w:rsidRPr="0087657B" w:rsidRDefault="00750684" w:rsidP="003F6C49">
            <w:pPr>
              <w:tabs>
                <w:tab w:val="left" w:pos="1320"/>
              </w:tabs>
              <w:ind w:left="247"/>
              <w:rPr>
                <w:rFonts w:ascii="Times New Roman" w:hAnsi="Times New Roman" w:cs="Times New Roman"/>
                <w:sz w:val="24"/>
                <w:szCs w:val="24"/>
              </w:rPr>
            </w:pPr>
            <w:r w:rsidRPr="0087657B">
              <w:rPr>
                <w:rFonts w:ascii="Times New Roman" w:hAnsi="Times New Roman" w:cs="Times New Roman"/>
                <w:sz w:val="24"/>
                <w:szCs w:val="24"/>
              </w:rPr>
              <w:t>Hospital</w:t>
            </w:r>
          </w:p>
        </w:tc>
        <w:tc>
          <w:tcPr>
            <w:tcW w:w="1440" w:type="dxa"/>
          </w:tcPr>
          <w:p w:rsidR="00750684" w:rsidRPr="0087657B" w:rsidRDefault="00750684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7657B">
              <w:rPr>
                <w:rFonts w:ascii="Times New Roman" w:hAnsi="Times New Roman" w:cs="Times New Roman"/>
                <w:sz w:val="24"/>
                <w:szCs w:val="24"/>
              </w:rPr>
              <w:t>538 (18)</w:t>
            </w:r>
          </w:p>
        </w:tc>
        <w:tc>
          <w:tcPr>
            <w:tcW w:w="1440" w:type="dxa"/>
          </w:tcPr>
          <w:p w:rsidR="00750684" w:rsidRPr="0087657B" w:rsidRDefault="00750684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32 (17.7)</w:t>
            </w:r>
          </w:p>
        </w:tc>
        <w:tc>
          <w:tcPr>
            <w:tcW w:w="1800" w:type="dxa"/>
          </w:tcPr>
          <w:p w:rsidR="00750684" w:rsidRPr="0087657B" w:rsidRDefault="00750684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6 (18.3)</w:t>
            </w:r>
          </w:p>
        </w:tc>
      </w:tr>
      <w:tr w:rsidR="00750684" w:rsidRPr="0087657B" w:rsidTr="003F6C49">
        <w:tc>
          <w:tcPr>
            <w:tcW w:w="3505" w:type="dxa"/>
          </w:tcPr>
          <w:p w:rsidR="00750684" w:rsidRPr="0087657B" w:rsidRDefault="00750684" w:rsidP="003F6C49">
            <w:pPr>
              <w:tabs>
                <w:tab w:val="left" w:pos="1320"/>
              </w:tabs>
              <w:ind w:left="247"/>
              <w:rPr>
                <w:rFonts w:ascii="Times New Roman" w:hAnsi="Times New Roman" w:cs="Times New Roman"/>
                <w:sz w:val="24"/>
                <w:szCs w:val="24"/>
              </w:rPr>
            </w:pPr>
            <w:r w:rsidRPr="0087657B">
              <w:rPr>
                <w:rFonts w:ascii="Times New Roman" w:hAnsi="Times New Roman" w:cs="Times New Roman"/>
                <w:sz w:val="24"/>
                <w:szCs w:val="24"/>
              </w:rPr>
              <w:t>Teaching Hospital/university</w:t>
            </w:r>
          </w:p>
        </w:tc>
        <w:tc>
          <w:tcPr>
            <w:tcW w:w="1440" w:type="dxa"/>
          </w:tcPr>
          <w:p w:rsidR="00750684" w:rsidRPr="0087657B" w:rsidRDefault="00750684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7657B">
              <w:rPr>
                <w:rFonts w:ascii="Times New Roman" w:hAnsi="Times New Roman" w:cs="Times New Roman"/>
                <w:sz w:val="24"/>
                <w:szCs w:val="24"/>
              </w:rPr>
              <w:t>380 (12.7)</w:t>
            </w:r>
          </w:p>
        </w:tc>
        <w:tc>
          <w:tcPr>
            <w:tcW w:w="1440" w:type="dxa"/>
          </w:tcPr>
          <w:p w:rsidR="00750684" w:rsidRPr="0087657B" w:rsidRDefault="00750684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41 (12.9)</w:t>
            </w:r>
          </w:p>
        </w:tc>
        <w:tc>
          <w:tcPr>
            <w:tcW w:w="1800" w:type="dxa"/>
          </w:tcPr>
          <w:p w:rsidR="00750684" w:rsidRPr="0087657B" w:rsidRDefault="00750684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9 (12.4)</w:t>
            </w:r>
          </w:p>
        </w:tc>
      </w:tr>
      <w:tr w:rsidR="00750684" w:rsidRPr="0087657B" w:rsidTr="003F6C49">
        <w:tc>
          <w:tcPr>
            <w:tcW w:w="3505" w:type="dxa"/>
          </w:tcPr>
          <w:p w:rsidR="00750684" w:rsidRPr="0087657B" w:rsidRDefault="00750684" w:rsidP="003F6C49">
            <w:pPr>
              <w:tabs>
                <w:tab w:val="left" w:pos="1320"/>
              </w:tabs>
              <w:ind w:left="247"/>
              <w:rPr>
                <w:rFonts w:ascii="Times New Roman" w:hAnsi="Times New Roman" w:cs="Times New Roman"/>
                <w:sz w:val="24"/>
                <w:szCs w:val="24"/>
              </w:rPr>
            </w:pPr>
            <w:r w:rsidRPr="0087657B">
              <w:rPr>
                <w:rFonts w:ascii="Times New Roman" w:hAnsi="Times New Roman" w:cs="Times New Roman"/>
                <w:sz w:val="24"/>
                <w:szCs w:val="24"/>
              </w:rPr>
              <w:t>Private college</w:t>
            </w:r>
          </w:p>
        </w:tc>
        <w:tc>
          <w:tcPr>
            <w:tcW w:w="1440" w:type="dxa"/>
          </w:tcPr>
          <w:p w:rsidR="00750684" w:rsidRPr="0087657B" w:rsidRDefault="00750684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7657B">
              <w:rPr>
                <w:rFonts w:ascii="Times New Roman" w:hAnsi="Times New Roman" w:cs="Times New Roman"/>
                <w:sz w:val="24"/>
                <w:szCs w:val="24"/>
              </w:rPr>
              <w:t>733 (24.5)</w:t>
            </w:r>
          </w:p>
        </w:tc>
        <w:tc>
          <w:tcPr>
            <w:tcW w:w="1440" w:type="dxa"/>
          </w:tcPr>
          <w:p w:rsidR="00750684" w:rsidRPr="0087657B" w:rsidRDefault="00750684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51 (24.1)</w:t>
            </w:r>
          </w:p>
        </w:tc>
        <w:tc>
          <w:tcPr>
            <w:tcW w:w="1800" w:type="dxa"/>
          </w:tcPr>
          <w:p w:rsidR="00750684" w:rsidRPr="0087657B" w:rsidRDefault="00750684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82 (25.1)</w:t>
            </w:r>
          </w:p>
        </w:tc>
      </w:tr>
      <w:tr w:rsidR="00750684" w:rsidRPr="0087657B" w:rsidTr="003F6C49">
        <w:tc>
          <w:tcPr>
            <w:tcW w:w="3505" w:type="dxa"/>
          </w:tcPr>
          <w:p w:rsidR="00750684" w:rsidRPr="0087657B" w:rsidRDefault="00750684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D937D1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⸸</w:t>
            </w:r>
            <w:r w:rsidRPr="0087657B">
              <w:rPr>
                <w:rFonts w:ascii="Times New Roman" w:hAnsi="Times New Roman" w:cs="Times New Roman"/>
                <w:sz w:val="24"/>
                <w:szCs w:val="24"/>
              </w:rPr>
              <w:t>Work experience, mean ± SD</w:t>
            </w:r>
          </w:p>
        </w:tc>
        <w:tc>
          <w:tcPr>
            <w:tcW w:w="1440" w:type="dxa"/>
          </w:tcPr>
          <w:p w:rsidR="00750684" w:rsidRPr="0087657B" w:rsidRDefault="00750684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7657B">
              <w:rPr>
                <w:rFonts w:ascii="Times New Roman" w:hAnsi="Times New Roman" w:cs="Times New Roman"/>
                <w:sz w:val="24"/>
                <w:szCs w:val="24"/>
              </w:rPr>
              <w:t>13.25 ± 6.38</w:t>
            </w:r>
          </w:p>
        </w:tc>
        <w:tc>
          <w:tcPr>
            <w:tcW w:w="1440" w:type="dxa"/>
          </w:tcPr>
          <w:p w:rsidR="00750684" w:rsidRPr="0087657B" w:rsidRDefault="00750684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.29</w:t>
            </w:r>
            <w:r w:rsidRPr="0087657B">
              <w:rPr>
                <w:rFonts w:ascii="Times New Roman" w:hAnsi="Times New Roman" w:cs="Times New Roman"/>
                <w:sz w:val="24"/>
                <w:szCs w:val="24"/>
              </w:rPr>
              <w:t xml:space="preserve"> ±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.4</w:t>
            </w:r>
          </w:p>
        </w:tc>
        <w:tc>
          <w:tcPr>
            <w:tcW w:w="1800" w:type="dxa"/>
          </w:tcPr>
          <w:p w:rsidR="00750684" w:rsidRPr="0087657B" w:rsidRDefault="00750684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.10</w:t>
            </w:r>
            <w:r w:rsidRPr="0087657B">
              <w:rPr>
                <w:rFonts w:ascii="Times New Roman" w:hAnsi="Times New Roman" w:cs="Times New Roman"/>
                <w:sz w:val="24"/>
                <w:szCs w:val="24"/>
              </w:rPr>
              <w:t xml:space="preserve"> ±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.3</w:t>
            </w:r>
          </w:p>
        </w:tc>
      </w:tr>
      <w:tr w:rsidR="00750684" w:rsidRPr="0087657B" w:rsidTr="003F6C49">
        <w:tc>
          <w:tcPr>
            <w:tcW w:w="3505" w:type="dxa"/>
          </w:tcPr>
          <w:p w:rsidR="00750684" w:rsidRPr="0087657B" w:rsidRDefault="00750684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D937D1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Knowledge dimension score</w:t>
            </w:r>
          </w:p>
        </w:tc>
        <w:tc>
          <w:tcPr>
            <w:tcW w:w="1440" w:type="dxa"/>
          </w:tcPr>
          <w:p w:rsidR="00750684" w:rsidRPr="0087657B" w:rsidRDefault="00750684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.24±7.4</w:t>
            </w:r>
          </w:p>
        </w:tc>
        <w:tc>
          <w:tcPr>
            <w:tcW w:w="1440" w:type="dxa"/>
          </w:tcPr>
          <w:p w:rsidR="00750684" w:rsidRPr="0087657B" w:rsidRDefault="00750684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.26±7.3</w:t>
            </w:r>
          </w:p>
        </w:tc>
        <w:tc>
          <w:tcPr>
            <w:tcW w:w="1800" w:type="dxa"/>
          </w:tcPr>
          <w:p w:rsidR="00750684" w:rsidRPr="0087657B" w:rsidRDefault="00750684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.18±7.4</w:t>
            </w:r>
          </w:p>
        </w:tc>
      </w:tr>
      <w:tr w:rsidR="00750684" w:rsidRPr="0087657B" w:rsidTr="003F6C49">
        <w:tc>
          <w:tcPr>
            <w:tcW w:w="3505" w:type="dxa"/>
          </w:tcPr>
          <w:p w:rsidR="00750684" w:rsidRPr="0087657B" w:rsidRDefault="00750684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D937D1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ttitude dimension score</w:t>
            </w:r>
          </w:p>
        </w:tc>
        <w:tc>
          <w:tcPr>
            <w:tcW w:w="1440" w:type="dxa"/>
          </w:tcPr>
          <w:p w:rsidR="00750684" w:rsidRPr="0087657B" w:rsidRDefault="00750684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.15±3.17</w:t>
            </w:r>
          </w:p>
        </w:tc>
        <w:tc>
          <w:tcPr>
            <w:tcW w:w="1440" w:type="dxa"/>
          </w:tcPr>
          <w:p w:rsidR="00750684" w:rsidRPr="0087657B" w:rsidRDefault="00750684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.16±3.2</w:t>
            </w:r>
          </w:p>
        </w:tc>
        <w:tc>
          <w:tcPr>
            <w:tcW w:w="1800" w:type="dxa"/>
          </w:tcPr>
          <w:p w:rsidR="00750684" w:rsidRPr="0087657B" w:rsidRDefault="00750684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.14±3.2</w:t>
            </w:r>
          </w:p>
        </w:tc>
      </w:tr>
      <w:tr w:rsidR="00750684" w:rsidRPr="0087657B" w:rsidTr="003F6C49">
        <w:tc>
          <w:tcPr>
            <w:tcW w:w="3505" w:type="dxa"/>
          </w:tcPr>
          <w:p w:rsidR="00750684" w:rsidRPr="0087657B" w:rsidRDefault="00750684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D937D1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ractice dimension score</w:t>
            </w:r>
          </w:p>
        </w:tc>
        <w:tc>
          <w:tcPr>
            <w:tcW w:w="1440" w:type="dxa"/>
          </w:tcPr>
          <w:p w:rsidR="00750684" w:rsidRPr="0087657B" w:rsidRDefault="00750684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.18±3.72</w:t>
            </w:r>
          </w:p>
        </w:tc>
        <w:tc>
          <w:tcPr>
            <w:tcW w:w="1440" w:type="dxa"/>
          </w:tcPr>
          <w:p w:rsidR="00750684" w:rsidRPr="0087657B" w:rsidRDefault="00750684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.12±3.7</w:t>
            </w:r>
          </w:p>
        </w:tc>
        <w:tc>
          <w:tcPr>
            <w:tcW w:w="1800" w:type="dxa"/>
          </w:tcPr>
          <w:p w:rsidR="00750684" w:rsidRPr="0087657B" w:rsidRDefault="00750684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.27±3.7</w:t>
            </w:r>
          </w:p>
        </w:tc>
      </w:tr>
      <w:tr w:rsidR="00750684" w:rsidRPr="0087657B" w:rsidTr="003F6C49">
        <w:tc>
          <w:tcPr>
            <w:tcW w:w="3505" w:type="dxa"/>
          </w:tcPr>
          <w:p w:rsidR="00750684" w:rsidRPr="008A1673" w:rsidRDefault="00750684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A1673">
              <w:rPr>
                <w:rFonts w:ascii="Times New Roman" w:hAnsi="Times New Roman" w:cs="Times New Roman"/>
                <w:sz w:val="24"/>
                <w:szCs w:val="24"/>
              </w:rPr>
              <w:t>Overall EBPQ scor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24-168)</w:t>
            </w:r>
          </w:p>
        </w:tc>
        <w:tc>
          <w:tcPr>
            <w:tcW w:w="1440" w:type="dxa"/>
          </w:tcPr>
          <w:p w:rsidR="00750684" w:rsidRDefault="00750684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6.57±9.13</w:t>
            </w:r>
          </w:p>
        </w:tc>
        <w:tc>
          <w:tcPr>
            <w:tcW w:w="1440" w:type="dxa"/>
          </w:tcPr>
          <w:p w:rsidR="00750684" w:rsidRDefault="00750684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6.55±9.21</w:t>
            </w:r>
          </w:p>
        </w:tc>
        <w:tc>
          <w:tcPr>
            <w:tcW w:w="1800" w:type="dxa"/>
          </w:tcPr>
          <w:p w:rsidR="00750684" w:rsidRDefault="00750684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6.59±9.1</w:t>
            </w:r>
          </w:p>
        </w:tc>
      </w:tr>
      <w:tr w:rsidR="00750684" w:rsidRPr="0087657B" w:rsidTr="003F6C49">
        <w:tc>
          <w:tcPr>
            <w:tcW w:w="3505" w:type="dxa"/>
          </w:tcPr>
          <w:p w:rsidR="00750684" w:rsidRPr="0087657B" w:rsidRDefault="00750684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D937D1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Knowledge subscale (1 - 7)</w:t>
            </w:r>
          </w:p>
        </w:tc>
        <w:tc>
          <w:tcPr>
            <w:tcW w:w="1440" w:type="dxa"/>
          </w:tcPr>
          <w:p w:rsidR="00750684" w:rsidRPr="0087657B" w:rsidRDefault="00750684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59 ±0.53</w:t>
            </w:r>
          </w:p>
        </w:tc>
        <w:tc>
          <w:tcPr>
            <w:tcW w:w="1440" w:type="dxa"/>
          </w:tcPr>
          <w:p w:rsidR="00750684" w:rsidRDefault="00750684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59 ±0.53</w:t>
            </w:r>
          </w:p>
        </w:tc>
        <w:tc>
          <w:tcPr>
            <w:tcW w:w="1800" w:type="dxa"/>
          </w:tcPr>
          <w:p w:rsidR="00750684" w:rsidRDefault="00750684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3.58±0.53</w:t>
            </w:r>
          </w:p>
        </w:tc>
      </w:tr>
      <w:tr w:rsidR="00750684" w:rsidRPr="0087657B" w:rsidTr="003F6C49">
        <w:tc>
          <w:tcPr>
            <w:tcW w:w="3505" w:type="dxa"/>
          </w:tcPr>
          <w:p w:rsidR="00750684" w:rsidRPr="0087657B" w:rsidRDefault="00750684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D937D1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ttitude subscale (1 - 7)</w:t>
            </w:r>
          </w:p>
        </w:tc>
        <w:tc>
          <w:tcPr>
            <w:tcW w:w="1440" w:type="dxa"/>
          </w:tcPr>
          <w:p w:rsidR="00750684" w:rsidRPr="0087657B" w:rsidRDefault="00750684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7657B">
              <w:rPr>
                <w:rFonts w:ascii="Times New Roman" w:hAnsi="Times New Roman" w:cs="Times New Roman"/>
                <w:sz w:val="24"/>
                <w:szCs w:val="24"/>
              </w:rPr>
              <w:t>4.29 ±0.79</w:t>
            </w:r>
          </w:p>
        </w:tc>
        <w:tc>
          <w:tcPr>
            <w:tcW w:w="1440" w:type="dxa"/>
          </w:tcPr>
          <w:p w:rsidR="00750684" w:rsidRPr="0087657B" w:rsidRDefault="00750684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28 ±0.80</w:t>
            </w:r>
          </w:p>
        </w:tc>
        <w:tc>
          <w:tcPr>
            <w:tcW w:w="1800" w:type="dxa"/>
          </w:tcPr>
          <w:p w:rsidR="00750684" w:rsidRPr="0087657B" w:rsidRDefault="00750684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29±0.78</w:t>
            </w:r>
          </w:p>
        </w:tc>
      </w:tr>
      <w:tr w:rsidR="00750684" w:rsidRPr="0087657B" w:rsidTr="003F6C49">
        <w:tc>
          <w:tcPr>
            <w:tcW w:w="3505" w:type="dxa"/>
          </w:tcPr>
          <w:p w:rsidR="00750684" w:rsidRPr="0087657B" w:rsidRDefault="00750684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D937D1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ractice subscale (1 - 7)</w:t>
            </w:r>
          </w:p>
        </w:tc>
        <w:tc>
          <w:tcPr>
            <w:tcW w:w="1440" w:type="dxa"/>
          </w:tcPr>
          <w:p w:rsidR="00750684" w:rsidRPr="0087657B" w:rsidRDefault="00750684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20 ±0.62</w:t>
            </w:r>
            <w:r w:rsidRPr="0087657B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1440" w:type="dxa"/>
          </w:tcPr>
          <w:p w:rsidR="00750684" w:rsidRDefault="00750684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19 ±0.62</w:t>
            </w:r>
          </w:p>
        </w:tc>
        <w:tc>
          <w:tcPr>
            <w:tcW w:w="1800" w:type="dxa"/>
          </w:tcPr>
          <w:p w:rsidR="00750684" w:rsidRDefault="00750684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19±0.62</w:t>
            </w:r>
          </w:p>
        </w:tc>
      </w:tr>
      <w:tr w:rsidR="00750684" w:rsidRPr="0087657B" w:rsidTr="003F6C49">
        <w:tc>
          <w:tcPr>
            <w:tcW w:w="3505" w:type="dxa"/>
          </w:tcPr>
          <w:p w:rsidR="00750684" w:rsidRPr="0087657B" w:rsidRDefault="00750684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D937D1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BPQ overall (1 - 7)</w:t>
            </w:r>
          </w:p>
        </w:tc>
        <w:tc>
          <w:tcPr>
            <w:tcW w:w="1440" w:type="dxa"/>
          </w:tcPr>
          <w:p w:rsidR="00750684" w:rsidRPr="0087657B" w:rsidRDefault="00750684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61 ±0.38</w:t>
            </w:r>
          </w:p>
        </w:tc>
        <w:tc>
          <w:tcPr>
            <w:tcW w:w="1440" w:type="dxa"/>
          </w:tcPr>
          <w:p w:rsidR="00750684" w:rsidRDefault="00750684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61 ±0.38</w:t>
            </w:r>
          </w:p>
        </w:tc>
        <w:tc>
          <w:tcPr>
            <w:tcW w:w="1800" w:type="dxa"/>
          </w:tcPr>
          <w:p w:rsidR="00750684" w:rsidRDefault="00750684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61±0.38</w:t>
            </w:r>
          </w:p>
        </w:tc>
      </w:tr>
    </w:tbl>
    <w:p w:rsidR="00750684" w:rsidRDefault="00750684" w:rsidP="00750684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D937D1">
        <w:rPr>
          <w:rFonts w:ascii="Times New Roman" w:hAnsi="Times New Roman" w:cs="Times New Roman"/>
          <w:sz w:val="24"/>
          <w:szCs w:val="24"/>
          <w:vertAlign w:val="superscript"/>
        </w:rPr>
        <w:t>⸸</w:t>
      </w:r>
      <w:r>
        <w:rPr>
          <w:rFonts w:ascii="Times New Roman" w:hAnsi="Times New Roman" w:cs="Times New Roman"/>
          <w:sz w:val="24"/>
          <w:szCs w:val="24"/>
        </w:rPr>
        <w:t xml:space="preserve">Expressed as mean and standard deviation and analyzed using student t test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Chisquar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est for categorical variables</w:t>
      </w:r>
    </w:p>
    <w:p w:rsidR="00750684" w:rsidRDefault="00750684" w:rsidP="00750684">
      <w:pPr>
        <w:ind w:left="720" w:hanging="720"/>
        <w:rPr>
          <w:rFonts w:ascii="Times New Roman" w:hAnsi="Times New Roman" w:cs="Times New Roman"/>
          <w:sz w:val="24"/>
          <w:szCs w:val="24"/>
        </w:rPr>
      </w:pPr>
    </w:p>
    <w:p w:rsidR="00B4465E" w:rsidRDefault="00B4465E"/>
    <w:p w:rsidR="00B4465E" w:rsidRDefault="00B4465E"/>
    <w:p w:rsidR="00B4465E" w:rsidRDefault="00B4465E"/>
    <w:p w:rsidR="00B4465E" w:rsidRPr="0087657B" w:rsidRDefault="00B4465E" w:rsidP="001500C8">
      <w:pPr>
        <w:tabs>
          <w:tab w:val="left" w:pos="1320"/>
        </w:tabs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able 2 </w:t>
      </w:r>
      <w:r w:rsidRPr="0087657B">
        <w:rPr>
          <w:rFonts w:ascii="Times New Roman" w:hAnsi="Times New Roman" w:cs="Times New Roman"/>
          <w:b/>
          <w:sz w:val="24"/>
          <w:szCs w:val="24"/>
        </w:rPr>
        <w:t>Descriptive analysis of EBPQ item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64"/>
        <w:gridCol w:w="711"/>
        <w:gridCol w:w="5310"/>
        <w:gridCol w:w="1165"/>
      </w:tblGrid>
      <w:tr w:rsidR="00B4465E" w:rsidRPr="0087657B" w:rsidTr="003F6C49">
        <w:tc>
          <w:tcPr>
            <w:tcW w:w="2164" w:type="dxa"/>
          </w:tcPr>
          <w:p w:rsidR="00B4465E" w:rsidRPr="0087657B" w:rsidRDefault="00B4465E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7657B">
              <w:rPr>
                <w:rFonts w:ascii="Times New Roman" w:hAnsi="Times New Roman" w:cs="Times New Roman"/>
                <w:b/>
                <w:sz w:val="24"/>
                <w:szCs w:val="24"/>
              </w:rPr>
              <w:t>Dimension</w:t>
            </w:r>
          </w:p>
        </w:tc>
        <w:tc>
          <w:tcPr>
            <w:tcW w:w="711" w:type="dxa"/>
          </w:tcPr>
          <w:p w:rsidR="00B4465E" w:rsidRPr="0087657B" w:rsidRDefault="00B4465E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7657B">
              <w:rPr>
                <w:rFonts w:ascii="Times New Roman" w:hAnsi="Times New Roman" w:cs="Times New Roman"/>
                <w:b/>
                <w:sz w:val="24"/>
                <w:szCs w:val="24"/>
              </w:rPr>
              <w:t>Item</w:t>
            </w:r>
          </w:p>
        </w:tc>
        <w:tc>
          <w:tcPr>
            <w:tcW w:w="5310" w:type="dxa"/>
          </w:tcPr>
          <w:p w:rsidR="00B4465E" w:rsidRPr="0087657B" w:rsidRDefault="00B4465E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7657B">
              <w:rPr>
                <w:rFonts w:ascii="Times New Roman" w:hAnsi="Times New Roman" w:cs="Times New Roman"/>
                <w:b/>
                <w:sz w:val="24"/>
                <w:szCs w:val="24"/>
              </w:rPr>
              <w:t>Statement</w:t>
            </w:r>
          </w:p>
        </w:tc>
        <w:tc>
          <w:tcPr>
            <w:tcW w:w="1165" w:type="dxa"/>
          </w:tcPr>
          <w:p w:rsidR="00B4465E" w:rsidRPr="0087657B" w:rsidRDefault="00B4465E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ean ±</w:t>
            </w:r>
          </w:p>
        </w:tc>
      </w:tr>
      <w:tr w:rsidR="00B4465E" w:rsidRPr="0087657B" w:rsidTr="003F6C49">
        <w:tc>
          <w:tcPr>
            <w:tcW w:w="2164" w:type="dxa"/>
          </w:tcPr>
          <w:p w:rsidR="00B4465E" w:rsidRPr="0087657B" w:rsidRDefault="00B4465E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7657B">
              <w:rPr>
                <w:rFonts w:ascii="Times New Roman" w:hAnsi="Times New Roman" w:cs="Times New Roman"/>
                <w:b/>
                <w:sz w:val="24"/>
                <w:szCs w:val="24"/>
              </w:rPr>
              <w:t>Knowledge/skills</w:t>
            </w:r>
          </w:p>
        </w:tc>
        <w:tc>
          <w:tcPr>
            <w:tcW w:w="711" w:type="dxa"/>
          </w:tcPr>
          <w:p w:rsidR="00B4465E" w:rsidRPr="0087657B" w:rsidRDefault="00B4465E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7657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310" w:type="dxa"/>
          </w:tcPr>
          <w:p w:rsidR="00B4465E" w:rsidRPr="0087657B" w:rsidRDefault="00B4465E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7657B">
              <w:rPr>
                <w:rFonts w:ascii="Times New Roman" w:hAnsi="Times New Roman" w:cs="Times New Roman"/>
                <w:sz w:val="24"/>
                <w:szCs w:val="24"/>
              </w:rPr>
              <w:t>Research skills</w:t>
            </w:r>
          </w:p>
        </w:tc>
        <w:tc>
          <w:tcPr>
            <w:tcW w:w="1165" w:type="dxa"/>
          </w:tcPr>
          <w:p w:rsidR="00B4465E" w:rsidRPr="00D52ED7" w:rsidRDefault="00B4465E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64</w:t>
            </w:r>
            <w:r w:rsidRPr="00D52ED7">
              <w:rPr>
                <w:rFonts w:ascii="Times New Roman" w:hAnsi="Times New Roman" w:cs="Times New Roman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.9</w:t>
            </w:r>
          </w:p>
        </w:tc>
      </w:tr>
      <w:tr w:rsidR="00B4465E" w:rsidRPr="0087657B" w:rsidTr="003F6C49">
        <w:tc>
          <w:tcPr>
            <w:tcW w:w="2164" w:type="dxa"/>
          </w:tcPr>
          <w:p w:rsidR="00B4465E" w:rsidRPr="0087657B" w:rsidRDefault="00B4465E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1" w:type="dxa"/>
          </w:tcPr>
          <w:p w:rsidR="00B4465E" w:rsidRPr="0087657B" w:rsidRDefault="00B4465E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7657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5310" w:type="dxa"/>
          </w:tcPr>
          <w:p w:rsidR="00B4465E" w:rsidRPr="0087657B" w:rsidRDefault="00B4465E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7657B">
              <w:rPr>
                <w:rFonts w:ascii="Times New Roman" w:hAnsi="Times New Roman" w:cs="Times New Roman"/>
                <w:sz w:val="24"/>
                <w:szCs w:val="24"/>
              </w:rPr>
              <w:t>IT skills</w:t>
            </w:r>
          </w:p>
        </w:tc>
        <w:tc>
          <w:tcPr>
            <w:tcW w:w="1165" w:type="dxa"/>
          </w:tcPr>
          <w:p w:rsidR="00B4465E" w:rsidRPr="00D52ED7" w:rsidRDefault="00B4465E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28</w:t>
            </w:r>
            <w:r w:rsidRPr="00D52ED7">
              <w:rPr>
                <w:rFonts w:ascii="Times New Roman" w:hAnsi="Times New Roman" w:cs="Times New Roman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.3</w:t>
            </w:r>
          </w:p>
        </w:tc>
      </w:tr>
      <w:tr w:rsidR="00B4465E" w:rsidRPr="0087657B" w:rsidTr="003F6C49">
        <w:tc>
          <w:tcPr>
            <w:tcW w:w="2164" w:type="dxa"/>
          </w:tcPr>
          <w:p w:rsidR="00B4465E" w:rsidRPr="0087657B" w:rsidRDefault="00B4465E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1" w:type="dxa"/>
          </w:tcPr>
          <w:p w:rsidR="00B4465E" w:rsidRPr="0087657B" w:rsidRDefault="00B4465E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7657B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5310" w:type="dxa"/>
          </w:tcPr>
          <w:p w:rsidR="00B4465E" w:rsidRPr="0087657B" w:rsidRDefault="00B4465E" w:rsidP="003F6C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657B">
              <w:rPr>
                <w:rFonts w:ascii="Times New Roman" w:hAnsi="Times New Roman" w:cs="Times New Roman"/>
                <w:sz w:val="24"/>
                <w:szCs w:val="24"/>
              </w:rPr>
              <w:t>Monitoring and reviewing of practice skills</w:t>
            </w:r>
          </w:p>
        </w:tc>
        <w:tc>
          <w:tcPr>
            <w:tcW w:w="1165" w:type="dxa"/>
          </w:tcPr>
          <w:p w:rsidR="00B4465E" w:rsidRPr="00D52ED7" w:rsidRDefault="00B4465E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77</w:t>
            </w:r>
            <w:r w:rsidRPr="00D52ED7">
              <w:rPr>
                <w:rFonts w:ascii="Times New Roman" w:hAnsi="Times New Roman" w:cs="Times New Roman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.9</w:t>
            </w:r>
          </w:p>
        </w:tc>
      </w:tr>
      <w:tr w:rsidR="00B4465E" w:rsidRPr="0087657B" w:rsidTr="003F6C49">
        <w:tc>
          <w:tcPr>
            <w:tcW w:w="2164" w:type="dxa"/>
          </w:tcPr>
          <w:p w:rsidR="00B4465E" w:rsidRPr="0087657B" w:rsidRDefault="00B4465E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1" w:type="dxa"/>
          </w:tcPr>
          <w:p w:rsidR="00B4465E" w:rsidRPr="0087657B" w:rsidRDefault="00B4465E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7657B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5310" w:type="dxa"/>
          </w:tcPr>
          <w:p w:rsidR="00B4465E" w:rsidRPr="0087657B" w:rsidRDefault="00B4465E" w:rsidP="003F6C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657B">
              <w:rPr>
                <w:rFonts w:ascii="Times New Roman" w:hAnsi="Times New Roman" w:cs="Times New Roman"/>
                <w:sz w:val="24"/>
                <w:szCs w:val="24"/>
              </w:rPr>
              <w:t>Converting your information needs into a research question</w:t>
            </w:r>
          </w:p>
        </w:tc>
        <w:tc>
          <w:tcPr>
            <w:tcW w:w="1165" w:type="dxa"/>
          </w:tcPr>
          <w:p w:rsidR="00B4465E" w:rsidRPr="00D52ED7" w:rsidRDefault="00B4465E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89</w:t>
            </w:r>
            <w:r w:rsidRPr="00D52ED7">
              <w:rPr>
                <w:rFonts w:ascii="Times New Roman" w:hAnsi="Times New Roman" w:cs="Times New Roman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.7</w:t>
            </w:r>
          </w:p>
        </w:tc>
      </w:tr>
      <w:tr w:rsidR="00B4465E" w:rsidRPr="0087657B" w:rsidTr="003F6C49">
        <w:tc>
          <w:tcPr>
            <w:tcW w:w="2164" w:type="dxa"/>
          </w:tcPr>
          <w:p w:rsidR="00B4465E" w:rsidRPr="0087657B" w:rsidRDefault="00B4465E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1" w:type="dxa"/>
          </w:tcPr>
          <w:p w:rsidR="00B4465E" w:rsidRPr="0087657B" w:rsidRDefault="00B4465E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7657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5310" w:type="dxa"/>
          </w:tcPr>
          <w:p w:rsidR="00B4465E" w:rsidRPr="0087657B" w:rsidRDefault="00B4465E" w:rsidP="003F6C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657B">
              <w:rPr>
                <w:rFonts w:ascii="Times New Roman" w:hAnsi="Times New Roman" w:cs="Times New Roman"/>
                <w:sz w:val="24"/>
                <w:szCs w:val="24"/>
              </w:rPr>
              <w:t>Awareness of major information types and sources</w:t>
            </w:r>
          </w:p>
        </w:tc>
        <w:tc>
          <w:tcPr>
            <w:tcW w:w="1165" w:type="dxa"/>
          </w:tcPr>
          <w:p w:rsidR="00B4465E" w:rsidRPr="00D52ED7" w:rsidRDefault="00B4465E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51</w:t>
            </w:r>
            <w:r w:rsidRPr="00D52ED7">
              <w:rPr>
                <w:rFonts w:ascii="Times New Roman" w:hAnsi="Times New Roman" w:cs="Times New Roman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.8</w:t>
            </w:r>
          </w:p>
        </w:tc>
      </w:tr>
      <w:tr w:rsidR="00B4465E" w:rsidRPr="0087657B" w:rsidTr="003F6C49">
        <w:tc>
          <w:tcPr>
            <w:tcW w:w="2164" w:type="dxa"/>
          </w:tcPr>
          <w:p w:rsidR="00B4465E" w:rsidRPr="0087657B" w:rsidRDefault="00B4465E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1" w:type="dxa"/>
          </w:tcPr>
          <w:p w:rsidR="00B4465E" w:rsidRPr="0087657B" w:rsidRDefault="00B4465E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7657B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5310" w:type="dxa"/>
          </w:tcPr>
          <w:p w:rsidR="00B4465E" w:rsidRPr="0087657B" w:rsidRDefault="00B4465E" w:rsidP="003F6C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657B">
              <w:rPr>
                <w:rFonts w:ascii="Times New Roman" w:hAnsi="Times New Roman" w:cs="Times New Roman"/>
                <w:sz w:val="24"/>
                <w:szCs w:val="24"/>
              </w:rPr>
              <w:t>Ability to identify gaps in your professional practice</w:t>
            </w:r>
          </w:p>
        </w:tc>
        <w:tc>
          <w:tcPr>
            <w:tcW w:w="1165" w:type="dxa"/>
          </w:tcPr>
          <w:p w:rsidR="00B4465E" w:rsidRPr="00D52ED7" w:rsidRDefault="00B4465E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49</w:t>
            </w:r>
            <w:r w:rsidRPr="00D52ED7">
              <w:rPr>
                <w:rFonts w:ascii="Times New Roman" w:hAnsi="Times New Roman" w:cs="Times New Roman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.9</w:t>
            </w:r>
          </w:p>
        </w:tc>
      </w:tr>
      <w:tr w:rsidR="00B4465E" w:rsidRPr="0087657B" w:rsidTr="003F6C49">
        <w:tc>
          <w:tcPr>
            <w:tcW w:w="2164" w:type="dxa"/>
          </w:tcPr>
          <w:p w:rsidR="00B4465E" w:rsidRPr="0087657B" w:rsidRDefault="00B4465E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1" w:type="dxa"/>
          </w:tcPr>
          <w:p w:rsidR="00B4465E" w:rsidRPr="0087657B" w:rsidRDefault="00B4465E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7657B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5310" w:type="dxa"/>
          </w:tcPr>
          <w:p w:rsidR="00B4465E" w:rsidRPr="0087657B" w:rsidRDefault="00B4465E" w:rsidP="003F6C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657B">
              <w:rPr>
                <w:rFonts w:ascii="Times New Roman" w:hAnsi="Times New Roman" w:cs="Times New Roman"/>
                <w:sz w:val="24"/>
                <w:szCs w:val="24"/>
              </w:rPr>
              <w:t>Knowledge of how to retrieve evidence</w:t>
            </w:r>
          </w:p>
        </w:tc>
        <w:tc>
          <w:tcPr>
            <w:tcW w:w="1165" w:type="dxa"/>
          </w:tcPr>
          <w:p w:rsidR="00B4465E" w:rsidRPr="00D52ED7" w:rsidRDefault="00B4465E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28</w:t>
            </w:r>
            <w:r w:rsidRPr="00D52ED7">
              <w:rPr>
                <w:rFonts w:ascii="Times New Roman" w:hAnsi="Times New Roman" w:cs="Times New Roman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.3</w:t>
            </w:r>
          </w:p>
        </w:tc>
      </w:tr>
      <w:tr w:rsidR="00B4465E" w:rsidRPr="0087657B" w:rsidTr="003F6C49">
        <w:tc>
          <w:tcPr>
            <w:tcW w:w="2164" w:type="dxa"/>
          </w:tcPr>
          <w:p w:rsidR="00B4465E" w:rsidRPr="0087657B" w:rsidRDefault="00B4465E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1" w:type="dxa"/>
          </w:tcPr>
          <w:p w:rsidR="00B4465E" w:rsidRPr="0087657B" w:rsidRDefault="00B4465E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7657B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5310" w:type="dxa"/>
          </w:tcPr>
          <w:p w:rsidR="00B4465E" w:rsidRPr="0087657B" w:rsidRDefault="00B4465E" w:rsidP="003F6C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bility to analyze</w:t>
            </w:r>
            <w:r w:rsidRPr="0087657B">
              <w:rPr>
                <w:rFonts w:ascii="Times New Roman" w:hAnsi="Times New Roman" w:cs="Times New Roman"/>
                <w:sz w:val="24"/>
                <w:szCs w:val="24"/>
              </w:rPr>
              <w:t xml:space="preserve"> critically evidence against set standards</w:t>
            </w:r>
          </w:p>
        </w:tc>
        <w:tc>
          <w:tcPr>
            <w:tcW w:w="1165" w:type="dxa"/>
          </w:tcPr>
          <w:p w:rsidR="00B4465E" w:rsidRPr="00D52ED7" w:rsidRDefault="00B4465E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24</w:t>
            </w:r>
            <w:r w:rsidRPr="00D52ED7">
              <w:rPr>
                <w:rFonts w:ascii="Times New Roman" w:hAnsi="Times New Roman" w:cs="Times New Roman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.7</w:t>
            </w:r>
          </w:p>
        </w:tc>
      </w:tr>
      <w:tr w:rsidR="00B4465E" w:rsidRPr="0087657B" w:rsidTr="003F6C49">
        <w:tc>
          <w:tcPr>
            <w:tcW w:w="2164" w:type="dxa"/>
          </w:tcPr>
          <w:p w:rsidR="00B4465E" w:rsidRPr="0087657B" w:rsidRDefault="00B4465E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1" w:type="dxa"/>
          </w:tcPr>
          <w:p w:rsidR="00B4465E" w:rsidRPr="0087657B" w:rsidRDefault="00B4465E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7657B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5310" w:type="dxa"/>
          </w:tcPr>
          <w:p w:rsidR="00B4465E" w:rsidRPr="0087657B" w:rsidRDefault="00B4465E" w:rsidP="003F6C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657B">
              <w:rPr>
                <w:rFonts w:ascii="Times New Roman" w:hAnsi="Times New Roman" w:cs="Times New Roman"/>
                <w:sz w:val="24"/>
                <w:szCs w:val="24"/>
              </w:rPr>
              <w:t>Ability to determine how valid (close to the truth) the material is</w:t>
            </w:r>
          </w:p>
        </w:tc>
        <w:tc>
          <w:tcPr>
            <w:tcW w:w="1165" w:type="dxa"/>
          </w:tcPr>
          <w:p w:rsidR="00B4465E" w:rsidRPr="00D52ED7" w:rsidRDefault="00B4465E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66</w:t>
            </w:r>
            <w:r w:rsidRPr="00D52ED7">
              <w:rPr>
                <w:rFonts w:ascii="Times New Roman" w:hAnsi="Times New Roman" w:cs="Times New Roman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.4</w:t>
            </w:r>
          </w:p>
        </w:tc>
      </w:tr>
      <w:tr w:rsidR="00B4465E" w:rsidRPr="0087657B" w:rsidTr="003F6C49">
        <w:tc>
          <w:tcPr>
            <w:tcW w:w="2164" w:type="dxa"/>
          </w:tcPr>
          <w:p w:rsidR="00B4465E" w:rsidRPr="0087657B" w:rsidRDefault="00B4465E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1" w:type="dxa"/>
          </w:tcPr>
          <w:p w:rsidR="00B4465E" w:rsidRPr="0087657B" w:rsidRDefault="00B4465E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7657B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5310" w:type="dxa"/>
          </w:tcPr>
          <w:p w:rsidR="00B4465E" w:rsidRPr="0087657B" w:rsidRDefault="00B4465E" w:rsidP="003F6C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657B">
              <w:rPr>
                <w:rFonts w:ascii="Times New Roman" w:hAnsi="Times New Roman" w:cs="Times New Roman"/>
                <w:sz w:val="24"/>
                <w:szCs w:val="24"/>
              </w:rPr>
              <w:t>Ability to determine how useful (clinically applicable) the material is</w:t>
            </w:r>
          </w:p>
        </w:tc>
        <w:tc>
          <w:tcPr>
            <w:tcW w:w="1165" w:type="dxa"/>
          </w:tcPr>
          <w:p w:rsidR="00B4465E" w:rsidRPr="00D52ED7" w:rsidRDefault="00B4465E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62</w:t>
            </w:r>
            <w:r w:rsidRPr="00D52ED7">
              <w:rPr>
                <w:rFonts w:ascii="Times New Roman" w:hAnsi="Times New Roman" w:cs="Times New Roman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.7</w:t>
            </w:r>
          </w:p>
        </w:tc>
      </w:tr>
      <w:tr w:rsidR="00B4465E" w:rsidRPr="0087657B" w:rsidTr="003F6C49">
        <w:tc>
          <w:tcPr>
            <w:tcW w:w="2164" w:type="dxa"/>
          </w:tcPr>
          <w:p w:rsidR="00B4465E" w:rsidRPr="0087657B" w:rsidRDefault="00B4465E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1" w:type="dxa"/>
          </w:tcPr>
          <w:p w:rsidR="00B4465E" w:rsidRPr="0087657B" w:rsidRDefault="00B4465E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7657B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5310" w:type="dxa"/>
          </w:tcPr>
          <w:p w:rsidR="00B4465E" w:rsidRPr="0087657B" w:rsidRDefault="00B4465E" w:rsidP="003F6C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657B">
              <w:rPr>
                <w:rFonts w:ascii="Times New Roman" w:hAnsi="Times New Roman" w:cs="Times New Roman"/>
                <w:sz w:val="24"/>
                <w:szCs w:val="24"/>
              </w:rPr>
              <w:t>Ability to apply information to individual cases</w:t>
            </w:r>
          </w:p>
        </w:tc>
        <w:tc>
          <w:tcPr>
            <w:tcW w:w="1165" w:type="dxa"/>
          </w:tcPr>
          <w:p w:rsidR="00B4465E" w:rsidRPr="00D52ED7" w:rsidRDefault="00B4465E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43</w:t>
            </w:r>
            <w:r w:rsidRPr="00D52ED7">
              <w:rPr>
                <w:rFonts w:ascii="Times New Roman" w:hAnsi="Times New Roman" w:cs="Times New Roman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.8</w:t>
            </w:r>
          </w:p>
        </w:tc>
      </w:tr>
      <w:tr w:rsidR="00B4465E" w:rsidRPr="0087657B" w:rsidTr="003F6C49">
        <w:tc>
          <w:tcPr>
            <w:tcW w:w="2164" w:type="dxa"/>
          </w:tcPr>
          <w:p w:rsidR="00B4465E" w:rsidRPr="0087657B" w:rsidRDefault="00B4465E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1" w:type="dxa"/>
          </w:tcPr>
          <w:p w:rsidR="00B4465E" w:rsidRPr="0087657B" w:rsidRDefault="00B4465E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7657B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5310" w:type="dxa"/>
          </w:tcPr>
          <w:p w:rsidR="00B4465E" w:rsidRPr="0087657B" w:rsidRDefault="00B4465E" w:rsidP="003F6C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657B">
              <w:rPr>
                <w:rFonts w:ascii="Times New Roman" w:hAnsi="Times New Roman" w:cs="Times New Roman"/>
                <w:sz w:val="24"/>
                <w:szCs w:val="24"/>
              </w:rPr>
              <w:t>Sharing of ideas and information with colleagues</w:t>
            </w:r>
          </w:p>
        </w:tc>
        <w:tc>
          <w:tcPr>
            <w:tcW w:w="1165" w:type="dxa"/>
          </w:tcPr>
          <w:p w:rsidR="00B4465E" w:rsidRPr="00D52ED7" w:rsidRDefault="00B4465E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85</w:t>
            </w:r>
            <w:r w:rsidRPr="00D52ED7">
              <w:rPr>
                <w:rFonts w:ascii="Times New Roman" w:hAnsi="Times New Roman" w:cs="Times New Roman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.8</w:t>
            </w:r>
          </w:p>
        </w:tc>
      </w:tr>
      <w:tr w:rsidR="00B4465E" w:rsidRPr="0087657B" w:rsidTr="003F6C49">
        <w:tc>
          <w:tcPr>
            <w:tcW w:w="2164" w:type="dxa"/>
          </w:tcPr>
          <w:p w:rsidR="00B4465E" w:rsidRPr="0087657B" w:rsidRDefault="00B4465E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1" w:type="dxa"/>
          </w:tcPr>
          <w:p w:rsidR="00B4465E" w:rsidRPr="0087657B" w:rsidRDefault="00B4465E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7657B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5310" w:type="dxa"/>
          </w:tcPr>
          <w:p w:rsidR="00B4465E" w:rsidRPr="0087657B" w:rsidRDefault="00B4465E" w:rsidP="003F6C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657B">
              <w:rPr>
                <w:rFonts w:ascii="Times New Roman" w:hAnsi="Times New Roman" w:cs="Times New Roman"/>
                <w:sz w:val="24"/>
                <w:szCs w:val="24"/>
              </w:rPr>
              <w:t>Dissemination of new ideas about care to colleagues</w:t>
            </w:r>
          </w:p>
        </w:tc>
        <w:tc>
          <w:tcPr>
            <w:tcW w:w="1165" w:type="dxa"/>
          </w:tcPr>
          <w:p w:rsidR="00B4465E" w:rsidRPr="00D52ED7" w:rsidRDefault="00B4465E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70</w:t>
            </w:r>
            <w:r w:rsidRPr="00D52ED7">
              <w:rPr>
                <w:rFonts w:ascii="Times New Roman" w:hAnsi="Times New Roman" w:cs="Times New Roman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.6</w:t>
            </w:r>
          </w:p>
        </w:tc>
      </w:tr>
      <w:tr w:rsidR="00B4465E" w:rsidRPr="0087657B" w:rsidTr="003F6C49">
        <w:tc>
          <w:tcPr>
            <w:tcW w:w="2164" w:type="dxa"/>
          </w:tcPr>
          <w:p w:rsidR="00B4465E" w:rsidRPr="0087657B" w:rsidRDefault="00B4465E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1" w:type="dxa"/>
          </w:tcPr>
          <w:p w:rsidR="00B4465E" w:rsidRPr="0087657B" w:rsidRDefault="00B4465E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7657B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5310" w:type="dxa"/>
          </w:tcPr>
          <w:p w:rsidR="00B4465E" w:rsidRPr="0087657B" w:rsidRDefault="00B4465E" w:rsidP="003F6C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657B">
              <w:rPr>
                <w:rFonts w:ascii="Times New Roman" w:hAnsi="Times New Roman" w:cs="Times New Roman"/>
                <w:sz w:val="24"/>
                <w:szCs w:val="24"/>
              </w:rPr>
              <w:t>Ability to review your own practice</w:t>
            </w:r>
          </w:p>
        </w:tc>
        <w:tc>
          <w:tcPr>
            <w:tcW w:w="1165" w:type="dxa"/>
          </w:tcPr>
          <w:p w:rsidR="00B4465E" w:rsidRPr="00D52ED7" w:rsidRDefault="00B4465E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19</w:t>
            </w:r>
            <w:r w:rsidRPr="00D52ED7">
              <w:rPr>
                <w:rFonts w:ascii="Times New Roman" w:hAnsi="Times New Roman" w:cs="Times New Roman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.9</w:t>
            </w:r>
          </w:p>
        </w:tc>
      </w:tr>
      <w:tr w:rsidR="00B4465E" w:rsidRPr="0087657B" w:rsidTr="003F6C49">
        <w:tc>
          <w:tcPr>
            <w:tcW w:w="2164" w:type="dxa"/>
          </w:tcPr>
          <w:p w:rsidR="00B4465E" w:rsidRPr="0087657B" w:rsidRDefault="00B4465E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7657B">
              <w:rPr>
                <w:rFonts w:ascii="Times New Roman" w:hAnsi="Times New Roman" w:cs="Times New Roman"/>
                <w:b/>
                <w:sz w:val="24"/>
                <w:szCs w:val="24"/>
              </w:rPr>
              <w:t>Attitude</w:t>
            </w:r>
          </w:p>
        </w:tc>
        <w:tc>
          <w:tcPr>
            <w:tcW w:w="711" w:type="dxa"/>
          </w:tcPr>
          <w:p w:rsidR="00B4465E" w:rsidRPr="0087657B" w:rsidRDefault="00B4465E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7657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310" w:type="dxa"/>
          </w:tcPr>
          <w:p w:rsidR="00B4465E" w:rsidRPr="0087657B" w:rsidRDefault="00B4465E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ew evidence is important</w:t>
            </w:r>
          </w:p>
        </w:tc>
        <w:tc>
          <w:tcPr>
            <w:tcW w:w="1165" w:type="dxa"/>
          </w:tcPr>
          <w:p w:rsidR="00B4465E" w:rsidRPr="00D52ED7" w:rsidRDefault="00B4465E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85</w:t>
            </w:r>
            <w:r w:rsidRPr="00D52ED7">
              <w:rPr>
                <w:rFonts w:ascii="Times New Roman" w:hAnsi="Times New Roman" w:cs="Times New Roman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.4</w:t>
            </w:r>
          </w:p>
        </w:tc>
      </w:tr>
      <w:tr w:rsidR="00B4465E" w:rsidRPr="0087657B" w:rsidTr="003F6C49">
        <w:tc>
          <w:tcPr>
            <w:tcW w:w="2164" w:type="dxa"/>
          </w:tcPr>
          <w:p w:rsidR="00B4465E" w:rsidRPr="0087657B" w:rsidRDefault="00B4465E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1" w:type="dxa"/>
          </w:tcPr>
          <w:p w:rsidR="00B4465E" w:rsidRPr="0087657B" w:rsidRDefault="00B4465E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7657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5310" w:type="dxa"/>
          </w:tcPr>
          <w:p w:rsidR="00B4465E" w:rsidRPr="0087657B" w:rsidRDefault="00B4465E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 welcome questions on my practice</w:t>
            </w:r>
          </w:p>
        </w:tc>
        <w:tc>
          <w:tcPr>
            <w:tcW w:w="1165" w:type="dxa"/>
          </w:tcPr>
          <w:p w:rsidR="00B4465E" w:rsidRPr="00D52ED7" w:rsidRDefault="00B4465E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59</w:t>
            </w:r>
            <w:r w:rsidRPr="00D52ED7">
              <w:rPr>
                <w:rFonts w:ascii="Times New Roman" w:hAnsi="Times New Roman" w:cs="Times New Roman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.7</w:t>
            </w:r>
          </w:p>
        </w:tc>
      </w:tr>
      <w:tr w:rsidR="00B4465E" w:rsidRPr="0087657B" w:rsidTr="003F6C49">
        <w:tc>
          <w:tcPr>
            <w:tcW w:w="2164" w:type="dxa"/>
          </w:tcPr>
          <w:p w:rsidR="00B4465E" w:rsidRPr="0087657B" w:rsidRDefault="00B4465E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1" w:type="dxa"/>
          </w:tcPr>
          <w:p w:rsidR="00B4465E" w:rsidRPr="0087657B" w:rsidRDefault="00B4465E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7657B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5310" w:type="dxa"/>
          </w:tcPr>
          <w:p w:rsidR="00B4465E" w:rsidRPr="0087657B" w:rsidRDefault="00B4465E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BP is fundamental to professional practice</w:t>
            </w:r>
          </w:p>
        </w:tc>
        <w:tc>
          <w:tcPr>
            <w:tcW w:w="1165" w:type="dxa"/>
          </w:tcPr>
          <w:p w:rsidR="00B4465E" w:rsidRPr="00D52ED7" w:rsidRDefault="00B4465E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2</w:t>
            </w:r>
            <w:r w:rsidRPr="00D52ED7">
              <w:rPr>
                <w:rFonts w:ascii="Times New Roman" w:hAnsi="Times New Roman" w:cs="Times New Roman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.0</w:t>
            </w:r>
          </w:p>
        </w:tc>
      </w:tr>
      <w:tr w:rsidR="00B4465E" w:rsidRPr="0087657B" w:rsidTr="003F6C49">
        <w:tc>
          <w:tcPr>
            <w:tcW w:w="2164" w:type="dxa"/>
          </w:tcPr>
          <w:p w:rsidR="00B4465E" w:rsidRPr="0087657B" w:rsidRDefault="00B4465E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1" w:type="dxa"/>
          </w:tcPr>
          <w:p w:rsidR="00B4465E" w:rsidRPr="0087657B" w:rsidRDefault="00B4465E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7657B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5310" w:type="dxa"/>
          </w:tcPr>
          <w:p w:rsidR="00B4465E" w:rsidRPr="0087657B" w:rsidRDefault="00B4465E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y practice has changed because of evidence</w:t>
            </w:r>
          </w:p>
        </w:tc>
        <w:tc>
          <w:tcPr>
            <w:tcW w:w="1165" w:type="dxa"/>
          </w:tcPr>
          <w:p w:rsidR="00B4465E" w:rsidRPr="00D52ED7" w:rsidRDefault="00B4465E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51</w:t>
            </w:r>
            <w:r w:rsidRPr="00D52ED7">
              <w:rPr>
                <w:rFonts w:ascii="Times New Roman" w:hAnsi="Times New Roman" w:cs="Times New Roman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.8</w:t>
            </w:r>
          </w:p>
        </w:tc>
      </w:tr>
      <w:tr w:rsidR="00B4465E" w:rsidRPr="0087657B" w:rsidTr="003F6C49">
        <w:tc>
          <w:tcPr>
            <w:tcW w:w="2164" w:type="dxa"/>
          </w:tcPr>
          <w:p w:rsidR="00B4465E" w:rsidRPr="0087657B" w:rsidRDefault="00B4465E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7657B">
              <w:rPr>
                <w:rFonts w:ascii="Times New Roman" w:hAnsi="Times New Roman" w:cs="Times New Roman"/>
                <w:b/>
                <w:sz w:val="24"/>
                <w:szCs w:val="24"/>
              </w:rPr>
              <w:t>Practice</w:t>
            </w:r>
          </w:p>
        </w:tc>
        <w:tc>
          <w:tcPr>
            <w:tcW w:w="711" w:type="dxa"/>
          </w:tcPr>
          <w:p w:rsidR="00B4465E" w:rsidRPr="0087657B" w:rsidRDefault="00B4465E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7657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310" w:type="dxa"/>
          </w:tcPr>
          <w:p w:rsidR="00B4465E" w:rsidRPr="00D16DF7" w:rsidRDefault="00B4465E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D16DF7">
              <w:rPr>
                <w:rFonts w:ascii="Times New Roman" w:hAnsi="Times New Roman" w:cs="Times New Roman"/>
                <w:sz w:val="24"/>
                <w:szCs w:val="24"/>
              </w:rPr>
              <w:t>Formulated a clearly answerable question to fill the gap</w:t>
            </w:r>
          </w:p>
        </w:tc>
        <w:tc>
          <w:tcPr>
            <w:tcW w:w="1165" w:type="dxa"/>
          </w:tcPr>
          <w:p w:rsidR="00B4465E" w:rsidRPr="00D52ED7" w:rsidRDefault="00B4465E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D52ED7">
              <w:rPr>
                <w:rFonts w:ascii="Times New Roman" w:hAnsi="Times New Roman" w:cs="Times New Roman"/>
                <w:sz w:val="24"/>
                <w:szCs w:val="24"/>
              </w:rPr>
              <w:t>3.40±1.1</w:t>
            </w:r>
          </w:p>
        </w:tc>
      </w:tr>
      <w:tr w:rsidR="00B4465E" w:rsidRPr="0087657B" w:rsidTr="003F6C49">
        <w:tc>
          <w:tcPr>
            <w:tcW w:w="2164" w:type="dxa"/>
          </w:tcPr>
          <w:p w:rsidR="00B4465E" w:rsidRPr="0087657B" w:rsidRDefault="00B4465E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1" w:type="dxa"/>
          </w:tcPr>
          <w:p w:rsidR="00B4465E" w:rsidRPr="0087657B" w:rsidRDefault="00B4465E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7657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5310" w:type="dxa"/>
          </w:tcPr>
          <w:p w:rsidR="00B4465E" w:rsidRPr="00D16DF7" w:rsidRDefault="00B4465E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D16DF7">
              <w:rPr>
                <w:rFonts w:ascii="Times New Roman" w:hAnsi="Times New Roman" w:cs="Times New Roman"/>
                <w:sz w:val="24"/>
                <w:szCs w:val="24"/>
              </w:rPr>
              <w:t xml:space="preserve">Tracked down the relevant evidence </w:t>
            </w:r>
          </w:p>
        </w:tc>
        <w:tc>
          <w:tcPr>
            <w:tcW w:w="1165" w:type="dxa"/>
          </w:tcPr>
          <w:p w:rsidR="00B4465E" w:rsidRPr="00D52ED7" w:rsidRDefault="00B4465E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01</w:t>
            </w:r>
            <w:r w:rsidRPr="00D52ED7">
              <w:rPr>
                <w:rFonts w:ascii="Times New Roman" w:hAnsi="Times New Roman" w:cs="Times New Roman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.7</w:t>
            </w:r>
          </w:p>
        </w:tc>
      </w:tr>
      <w:tr w:rsidR="00B4465E" w:rsidRPr="0087657B" w:rsidTr="003F6C49">
        <w:tc>
          <w:tcPr>
            <w:tcW w:w="2164" w:type="dxa"/>
          </w:tcPr>
          <w:p w:rsidR="00B4465E" w:rsidRPr="0087657B" w:rsidRDefault="00B4465E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1" w:type="dxa"/>
          </w:tcPr>
          <w:p w:rsidR="00B4465E" w:rsidRPr="0087657B" w:rsidRDefault="00B4465E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7657B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5310" w:type="dxa"/>
          </w:tcPr>
          <w:p w:rsidR="00B4465E" w:rsidRPr="00D16DF7" w:rsidRDefault="00B4465E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D16DF7">
              <w:rPr>
                <w:rFonts w:ascii="Times New Roman" w:hAnsi="Times New Roman" w:cs="Times New Roman"/>
                <w:sz w:val="24"/>
                <w:szCs w:val="24"/>
              </w:rPr>
              <w:t>Critically appraised literature, against set criteria</w:t>
            </w:r>
          </w:p>
        </w:tc>
        <w:tc>
          <w:tcPr>
            <w:tcW w:w="1165" w:type="dxa"/>
          </w:tcPr>
          <w:p w:rsidR="00B4465E" w:rsidRPr="00D52ED7" w:rsidRDefault="00B4465E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66</w:t>
            </w:r>
            <w:r w:rsidRPr="00D52ED7">
              <w:rPr>
                <w:rFonts w:ascii="Times New Roman" w:hAnsi="Times New Roman" w:cs="Times New Roman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.2</w:t>
            </w:r>
          </w:p>
        </w:tc>
      </w:tr>
      <w:tr w:rsidR="00B4465E" w:rsidRPr="0087657B" w:rsidTr="003F6C49">
        <w:tc>
          <w:tcPr>
            <w:tcW w:w="2164" w:type="dxa"/>
          </w:tcPr>
          <w:p w:rsidR="00B4465E" w:rsidRPr="0087657B" w:rsidRDefault="00B4465E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1" w:type="dxa"/>
          </w:tcPr>
          <w:p w:rsidR="00B4465E" w:rsidRPr="0087657B" w:rsidRDefault="00B4465E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7657B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5310" w:type="dxa"/>
          </w:tcPr>
          <w:p w:rsidR="00B4465E" w:rsidRPr="00D16DF7" w:rsidRDefault="00B4465E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egrated the evidence you found with your expertise</w:t>
            </w:r>
          </w:p>
        </w:tc>
        <w:tc>
          <w:tcPr>
            <w:tcW w:w="1165" w:type="dxa"/>
          </w:tcPr>
          <w:p w:rsidR="00B4465E" w:rsidRPr="00D52ED7" w:rsidRDefault="00B4465E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13</w:t>
            </w:r>
            <w:r w:rsidRPr="00D52ED7">
              <w:rPr>
                <w:rFonts w:ascii="Times New Roman" w:hAnsi="Times New Roman" w:cs="Times New Roman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.1</w:t>
            </w:r>
          </w:p>
        </w:tc>
      </w:tr>
      <w:tr w:rsidR="00B4465E" w:rsidRPr="0087657B" w:rsidTr="003F6C49">
        <w:tc>
          <w:tcPr>
            <w:tcW w:w="2164" w:type="dxa"/>
          </w:tcPr>
          <w:p w:rsidR="00B4465E" w:rsidRPr="0087657B" w:rsidRDefault="00B4465E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1" w:type="dxa"/>
          </w:tcPr>
          <w:p w:rsidR="00B4465E" w:rsidRPr="0087657B" w:rsidRDefault="00B4465E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7657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5310" w:type="dxa"/>
          </w:tcPr>
          <w:p w:rsidR="00B4465E" w:rsidRPr="00D16DF7" w:rsidRDefault="00B4465E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D16DF7">
              <w:rPr>
                <w:rFonts w:ascii="Times New Roman" w:hAnsi="Times New Roman" w:cs="Times New Roman"/>
                <w:sz w:val="24"/>
                <w:szCs w:val="24"/>
              </w:rPr>
              <w:t>Evaluated the outcome of your practice</w:t>
            </w:r>
          </w:p>
        </w:tc>
        <w:tc>
          <w:tcPr>
            <w:tcW w:w="1165" w:type="dxa"/>
          </w:tcPr>
          <w:p w:rsidR="00B4465E" w:rsidRPr="00D52ED7" w:rsidRDefault="00B4465E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43</w:t>
            </w:r>
            <w:r w:rsidRPr="00D52ED7">
              <w:rPr>
                <w:rFonts w:ascii="Times New Roman" w:hAnsi="Times New Roman" w:cs="Times New Roman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.0</w:t>
            </w:r>
          </w:p>
        </w:tc>
      </w:tr>
      <w:tr w:rsidR="00B4465E" w:rsidRPr="0087657B" w:rsidTr="003F6C49">
        <w:tc>
          <w:tcPr>
            <w:tcW w:w="2164" w:type="dxa"/>
          </w:tcPr>
          <w:p w:rsidR="00B4465E" w:rsidRPr="0087657B" w:rsidRDefault="00B4465E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1" w:type="dxa"/>
          </w:tcPr>
          <w:p w:rsidR="00B4465E" w:rsidRPr="0087657B" w:rsidRDefault="00B4465E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7657B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5310" w:type="dxa"/>
          </w:tcPr>
          <w:p w:rsidR="00B4465E" w:rsidRPr="00D16DF7" w:rsidRDefault="00B4465E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D16DF7">
              <w:rPr>
                <w:rFonts w:ascii="Times New Roman" w:hAnsi="Times New Roman" w:cs="Times New Roman"/>
                <w:sz w:val="24"/>
                <w:szCs w:val="24"/>
              </w:rPr>
              <w:t>Shared this information with colleagues</w:t>
            </w:r>
          </w:p>
        </w:tc>
        <w:tc>
          <w:tcPr>
            <w:tcW w:w="1165" w:type="dxa"/>
          </w:tcPr>
          <w:p w:rsidR="00B4465E" w:rsidRPr="00D52ED7" w:rsidRDefault="00B4465E" w:rsidP="003F6C49">
            <w:pPr>
              <w:tabs>
                <w:tab w:val="left" w:pos="1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12</w:t>
            </w:r>
            <w:r w:rsidRPr="00D52ED7">
              <w:rPr>
                <w:rFonts w:ascii="Times New Roman" w:hAnsi="Times New Roman" w:cs="Times New Roman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.5 </w:t>
            </w:r>
          </w:p>
        </w:tc>
      </w:tr>
    </w:tbl>
    <w:p w:rsidR="00B4465E" w:rsidRDefault="00B4465E" w:rsidP="001500C8">
      <w:pPr>
        <w:tabs>
          <w:tab w:val="left" w:pos="1320"/>
        </w:tabs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± - Standard deviation</w:t>
      </w:r>
    </w:p>
    <w:p w:rsidR="00B4465E" w:rsidRDefault="00B4465E" w:rsidP="001500C8">
      <w:pPr>
        <w:ind w:left="720" w:hanging="720"/>
        <w:rPr>
          <w:rFonts w:ascii="Times New Roman" w:hAnsi="Times New Roman" w:cs="Times New Roman"/>
          <w:sz w:val="24"/>
          <w:szCs w:val="24"/>
        </w:rPr>
      </w:pPr>
    </w:p>
    <w:p w:rsidR="00B4465E" w:rsidRDefault="00B4465E" w:rsidP="001500C8">
      <w:pPr>
        <w:ind w:left="720" w:hanging="720"/>
        <w:rPr>
          <w:rFonts w:ascii="Arial" w:hAnsi="Arial" w:cs="Arial"/>
          <w:sz w:val="24"/>
        </w:rPr>
      </w:pPr>
    </w:p>
    <w:p w:rsidR="00B4465E" w:rsidRDefault="00B4465E" w:rsidP="001500C8">
      <w:pPr>
        <w:ind w:left="720" w:hanging="720"/>
        <w:rPr>
          <w:rFonts w:ascii="Arial" w:hAnsi="Arial" w:cs="Arial"/>
          <w:sz w:val="24"/>
        </w:rPr>
      </w:pPr>
    </w:p>
    <w:p w:rsidR="00B4465E" w:rsidRDefault="00B4465E" w:rsidP="001500C8">
      <w:pPr>
        <w:ind w:left="720" w:hanging="720"/>
        <w:rPr>
          <w:rFonts w:ascii="Arial" w:hAnsi="Arial" w:cs="Arial"/>
          <w:sz w:val="24"/>
        </w:rPr>
      </w:pPr>
    </w:p>
    <w:p w:rsidR="00B4465E" w:rsidRDefault="00B4465E" w:rsidP="001500C8">
      <w:pPr>
        <w:ind w:left="720" w:hanging="720"/>
        <w:rPr>
          <w:rFonts w:ascii="Arial" w:hAnsi="Arial" w:cs="Arial"/>
          <w:sz w:val="24"/>
        </w:rPr>
        <w:sectPr w:rsidR="00B4465E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B4465E" w:rsidRDefault="00B4465E" w:rsidP="001500C8">
      <w:pPr>
        <w:ind w:left="720" w:hanging="720"/>
        <w:rPr>
          <w:rFonts w:ascii="Arial" w:hAnsi="Arial" w:cs="Arial"/>
          <w:sz w:val="24"/>
        </w:rPr>
      </w:pPr>
    </w:p>
    <w:p w:rsidR="00B4465E" w:rsidRDefault="00B4465E"/>
    <w:p w:rsidR="00B4465E" w:rsidRDefault="00B4465E" w:rsidP="002D6CEE">
      <w:pPr>
        <w:tabs>
          <w:tab w:val="left" w:pos="1320"/>
        </w:tabs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able 3</w:t>
      </w:r>
    </w:p>
    <w:p w:rsidR="00B4465E" w:rsidRDefault="00B4465E" w:rsidP="002D6CEE">
      <w:pPr>
        <w:tabs>
          <w:tab w:val="left" w:pos="1320"/>
        </w:tabs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earson’s correlation between age, subscales of EBPQ, and overall score of EBPQ (n = 2996)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499"/>
        <w:gridCol w:w="2336"/>
        <w:gridCol w:w="2581"/>
        <w:gridCol w:w="2670"/>
        <w:gridCol w:w="2864"/>
      </w:tblGrid>
      <w:tr w:rsidR="00B4465E" w:rsidRPr="00C0568D" w:rsidTr="00DF5608">
        <w:trPr>
          <w:trHeight w:val="96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B4465E" w:rsidRPr="00C0568D" w:rsidRDefault="00B4465E" w:rsidP="00DF5608">
            <w:pPr>
              <w:spacing w:before="24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568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Variables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B4465E" w:rsidRPr="002211F4" w:rsidRDefault="00B4465E" w:rsidP="00DF5608">
            <w:pPr>
              <w:spacing w:before="24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211F4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Age</w:t>
            </w:r>
          </w:p>
          <w:p w:rsidR="002211F4" w:rsidRPr="002211F4" w:rsidRDefault="002211F4" w:rsidP="00DF5608">
            <w:pPr>
              <w:spacing w:before="24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  <w:p w:rsidR="002211F4" w:rsidRPr="002211F4" w:rsidRDefault="002211F4" w:rsidP="002211F4">
            <w:pP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211F4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r (95% CI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B4465E" w:rsidRPr="002211F4" w:rsidRDefault="00B4465E" w:rsidP="00DF5608">
            <w:pPr>
              <w:spacing w:before="24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211F4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Practice (6 items) EBPQ</w:t>
            </w:r>
          </w:p>
          <w:p w:rsidR="002211F4" w:rsidRPr="002211F4" w:rsidRDefault="002211F4" w:rsidP="00DF5608">
            <w:pPr>
              <w:spacing w:before="24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211F4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r (95% CI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B4465E" w:rsidRPr="002211F4" w:rsidRDefault="00B4465E" w:rsidP="00DF5608">
            <w:pPr>
              <w:spacing w:before="24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211F4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Attitude (4 items)  EBPQ</w:t>
            </w:r>
          </w:p>
          <w:p w:rsidR="002211F4" w:rsidRPr="002211F4" w:rsidRDefault="002211F4" w:rsidP="00DF5608">
            <w:pPr>
              <w:spacing w:before="24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211F4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r (95% CI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B4465E" w:rsidRPr="002211F4" w:rsidRDefault="00B4465E" w:rsidP="00DF5608">
            <w:pPr>
              <w:spacing w:before="24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211F4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Knowledge (14 items)  EBPQ</w:t>
            </w:r>
          </w:p>
          <w:p w:rsidR="002211F4" w:rsidRPr="002211F4" w:rsidRDefault="002211F4" w:rsidP="002211F4">
            <w:pPr>
              <w:spacing w:before="24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211F4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r (95% 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CI) </w:t>
            </w:r>
          </w:p>
        </w:tc>
      </w:tr>
      <w:tr w:rsidR="00B4465E" w:rsidRPr="00C0568D" w:rsidTr="00DF5608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B4465E" w:rsidRPr="00C0568D" w:rsidRDefault="00B4465E" w:rsidP="00DF5608">
            <w:pPr>
              <w:spacing w:before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568D">
              <w:rPr>
                <w:rFonts w:ascii="Times New Roman" w:eastAsia="Times New Roman" w:hAnsi="Times New Roman" w:cs="Times New Roman"/>
                <w:sz w:val="24"/>
                <w:szCs w:val="24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B4465E" w:rsidRPr="00C0568D" w:rsidRDefault="00B4465E" w:rsidP="00DF5608">
            <w:pPr>
              <w:spacing w:before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568D">
              <w:rPr>
                <w:rFonts w:ascii="Times New Roman" w:eastAsia="Times New Roman" w:hAnsi="Times New Roman" w:cs="Times New Roman"/>
                <w:sz w:val="24"/>
                <w:szCs w:val="24"/>
              </w:rPr>
              <w:t>--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B4465E" w:rsidRPr="00C0568D" w:rsidRDefault="00B4465E" w:rsidP="00DF5608">
            <w:pPr>
              <w:spacing w:before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568D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B4465E" w:rsidRPr="00C0568D" w:rsidRDefault="00B4465E" w:rsidP="00DF5608">
            <w:pPr>
              <w:spacing w:before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568D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B4465E" w:rsidRPr="00C0568D" w:rsidRDefault="00B4465E" w:rsidP="00DF5608">
            <w:pPr>
              <w:spacing w:before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568D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B4465E" w:rsidRPr="00C0568D" w:rsidTr="00DF5608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B4465E" w:rsidRPr="00C0568D" w:rsidRDefault="00B4465E" w:rsidP="00DF5608">
            <w:pPr>
              <w:spacing w:before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568D">
              <w:rPr>
                <w:rFonts w:ascii="Times New Roman" w:eastAsia="Times New Roman" w:hAnsi="Times New Roman" w:cs="Times New Roman"/>
                <w:sz w:val="24"/>
                <w:szCs w:val="24"/>
              </w:rPr>
              <w:t>Practice (6 items) EBPQ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:rsidR="00B4465E" w:rsidRPr="00C0568D" w:rsidRDefault="00B4465E" w:rsidP="00636579">
            <w:pPr>
              <w:spacing w:before="24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568D">
              <w:rPr>
                <w:rFonts w:ascii="Times New Roman" w:eastAsia="Times New Roman" w:hAnsi="Times New Roman" w:cs="Times New Roman"/>
                <w:sz w:val="24"/>
                <w:szCs w:val="24"/>
              </w:rPr>
              <w:t>0.024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-0.08, </w:t>
            </w:r>
            <w:r w:rsidR="0063657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0.051)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B4465E" w:rsidRPr="00C0568D" w:rsidRDefault="00B4465E" w:rsidP="00DF5608">
            <w:pPr>
              <w:spacing w:before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568D">
              <w:rPr>
                <w:rFonts w:ascii="Times New Roman" w:eastAsia="Times New Roman" w:hAnsi="Times New Roman" w:cs="Times New Roman"/>
                <w:sz w:val="24"/>
                <w:szCs w:val="24"/>
              </w:rPr>
              <w:t>--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B4465E" w:rsidRPr="00C0568D" w:rsidRDefault="00B4465E" w:rsidP="00DF5608">
            <w:pPr>
              <w:spacing w:before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568D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B4465E" w:rsidRPr="00C0568D" w:rsidRDefault="00B4465E" w:rsidP="00DF5608">
            <w:pPr>
              <w:spacing w:before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568D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B4465E" w:rsidRPr="00C0568D" w:rsidTr="00DF5608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B4465E" w:rsidRPr="00C0568D" w:rsidRDefault="00B4465E" w:rsidP="00DF5608">
            <w:pPr>
              <w:spacing w:before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568D">
              <w:rPr>
                <w:rFonts w:ascii="Times New Roman" w:eastAsia="Times New Roman" w:hAnsi="Times New Roman" w:cs="Times New Roman"/>
                <w:sz w:val="24"/>
                <w:szCs w:val="24"/>
              </w:rPr>
              <w:t>Attitude (4 items)  EBPQ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:rsidR="00B4465E" w:rsidRPr="00C0568D" w:rsidRDefault="00B4465E" w:rsidP="002211F4">
            <w:pPr>
              <w:spacing w:before="24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568D">
              <w:rPr>
                <w:rFonts w:ascii="Times New Roman" w:eastAsia="Times New Roman" w:hAnsi="Times New Roman" w:cs="Times New Roman"/>
                <w:sz w:val="24"/>
                <w:szCs w:val="24"/>
              </w:rPr>
              <w:t>0.009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-0.02</w:t>
            </w:r>
            <w:r w:rsidR="002211F4">
              <w:rPr>
                <w:rFonts w:ascii="Times New Roman" w:eastAsia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0.022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:rsidR="00B4465E" w:rsidRPr="00DF5608" w:rsidRDefault="00B4465E" w:rsidP="00636579">
            <w:pPr>
              <w:spacing w:before="24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.2</w:t>
            </w:r>
            <w:r w:rsidRPr="00C0568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1</w:t>
            </w:r>
            <w:r w:rsidRPr="00C0568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vertAlign w:val="superscript"/>
              </w:rPr>
              <w:t>**</w:t>
            </w:r>
            <w:r w:rsidR="00DF560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vertAlign w:val="superscript"/>
              </w:rPr>
              <w:t xml:space="preserve"> </w:t>
            </w:r>
            <w:r w:rsidR="00DF560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(0.216, </w:t>
            </w:r>
            <w:r w:rsidR="0063657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0.283)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B4465E" w:rsidRPr="00C0568D" w:rsidRDefault="00B4465E" w:rsidP="00DF5608">
            <w:pPr>
              <w:spacing w:before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568D">
              <w:rPr>
                <w:rFonts w:ascii="Times New Roman" w:eastAsia="Times New Roman" w:hAnsi="Times New Roman" w:cs="Times New Roman"/>
                <w:sz w:val="24"/>
                <w:szCs w:val="24"/>
              </w:rPr>
              <w:t>--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B4465E" w:rsidRPr="00C0568D" w:rsidRDefault="00B4465E" w:rsidP="00DF5608">
            <w:pPr>
              <w:spacing w:before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568D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B4465E" w:rsidRPr="00C0568D" w:rsidTr="00DF5608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B4465E" w:rsidRPr="00C0568D" w:rsidRDefault="00B4465E" w:rsidP="00DF5608">
            <w:pPr>
              <w:spacing w:before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568D">
              <w:rPr>
                <w:rFonts w:ascii="Times New Roman" w:eastAsia="Times New Roman" w:hAnsi="Times New Roman" w:cs="Times New Roman"/>
                <w:sz w:val="24"/>
                <w:szCs w:val="24"/>
              </w:rPr>
              <w:t>Knowledge</w:t>
            </w:r>
            <w:r w:rsidR="0063657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bookmarkStart w:id="1" w:name="_GoBack"/>
            <w:bookmarkEnd w:id="1"/>
            <w:r w:rsidRPr="00C0568D">
              <w:rPr>
                <w:rFonts w:ascii="Times New Roman" w:eastAsia="Times New Roman" w:hAnsi="Times New Roman" w:cs="Times New Roman"/>
                <w:sz w:val="24"/>
                <w:szCs w:val="24"/>
              </w:rPr>
              <w:t>(14 items)  EBPQ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:rsidR="00B4465E" w:rsidRPr="00C0568D" w:rsidRDefault="00B4465E" w:rsidP="00DF5608">
            <w:pPr>
              <w:spacing w:before="24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568D">
              <w:rPr>
                <w:rFonts w:ascii="Times New Roman" w:eastAsia="Times New Roman" w:hAnsi="Times New Roman" w:cs="Times New Roman"/>
                <w:sz w:val="24"/>
                <w:szCs w:val="24"/>
              </w:rPr>
              <w:t>-0.011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-0.038, 0.008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:rsidR="00B4465E" w:rsidRPr="00C0568D" w:rsidRDefault="00B4465E" w:rsidP="00636579">
            <w:pPr>
              <w:spacing w:before="24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.20</w:t>
            </w:r>
            <w:r w:rsidRPr="00C0568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  <w:r w:rsidRPr="00C0568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vertAlign w:val="superscript"/>
              </w:rPr>
              <w:t>**</w:t>
            </w:r>
            <w:r w:rsidR="00DF560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vertAlign w:val="superscript"/>
              </w:rPr>
              <w:t xml:space="preserve"> </w:t>
            </w:r>
            <w:r w:rsidR="00DF560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(</w:t>
            </w:r>
            <w:r w:rsidR="00DF560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0.191, </w:t>
            </w:r>
            <w:r w:rsidR="0063657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0.224)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:rsidR="00B4465E" w:rsidRPr="00C0568D" w:rsidRDefault="00B4465E" w:rsidP="00636579">
            <w:pPr>
              <w:spacing w:before="24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568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.101</w:t>
            </w:r>
            <w:r w:rsidRPr="00C0568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vertAlign w:val="superscript"/>
              </w:rPr>
              <w:t>**</w:t>
            </w:r>
            <w:r w:rsidR="00DF560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vertAlign w:val="superscript"/>
              </w:rPr>
              <w:t xml:space="preserve"> </w:t>
            </w:r>
            <w:r w:rsidR="00DF560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(</w:t>
            </w:r>
            <w:r w:rsidR="00DF560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-0.120, </w:t>
            </w:r>
            <w:r w:rsidR="0063657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-0.094)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B4465E" w:rsidRPr="00C0568D" w:rsidRDefault="00B4465E" w:rsidP="00DF5608">
            <w:pPr>
              <w:spacing w:before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568D">
              <w:rPr>
                <w:rFonts w:ascii="Times New Roman" w:eastAsia="Times New Roman" w:hAnsi="Times New Roman" w:cs="Times New Roman"/>
                <w:sz w:val="24"/>
                <w:szCs w:val="24"/>
              </w:rPr>
              <w:t>--</w:t>
            </w:r>
          </w:p>
        </w:tc>
      </w:tr>
      <w:tr w:rsidR="00B4465E" w:rsidRPr="00C0568D" w:rsidTr="00DF5608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B4465E" w:rsidRPr="00C0568D" w:rsidRDefault="00B4465E" w:rsidP="00DF5608">
            <w:pPr>
              <w:spacing w:before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568D">
              <w:rPr>
                <w:rFonts w:ascii="Times New Roman" w:eastAsia="Times New Roman" w:hAnsi="Times New Roman" w:cs="Times New Roman"/>
                <w:sz w:val="24"/>
                <w:szCs w:val="24"/>
              </w:rPr>
              <w:t>EBPQ Tot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:rsidR="00B4465E" w:rsidRPr="00C0568D" w:rsidRDefault="00B4465E" w:rsidP="00DF5608">
            <w:pPr>
              <w:spacing w:before="24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.013</w:t>
            </w:r>
            <w:r w:rsidR="00DF560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0.004, 0.046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:rsidR="00B4465E" w:rsidRPr="00C0568D" w:rsidRDefault="00B4465E" w:rsidP="00DF5608">
            <w:pPr>
              <w:spacing w:before="24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 .510</w:t>
            </w:r>
            <w:r w:rsidRPr="00C0568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vertAlign w:val="superscript"/>
              </w:rPr>
              <w:t>**</w:t>
            </w:r>
            <w:r w:rsidR="00DF560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vertAlign w:val="superscript"/>
              </w:rPr>
              <w:t xml:space="preserve"> </w:t>
            </w:r>
            <w:r w:rsidR="00DF560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(</w:t>
            </w:r>
            <w:r w:rsidR="00DF560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.485, 0.538</w:t>
            </w:r>
            <w:r w:rsidR="00DF560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:rsidR="00B4465E" w:rsidRPr="00C0568D" w:rsidRDefault="00B4465E" w:rsidP="00DF5608">
            <w:pPr>
              <w:spacing w:before="24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.26</w:t>
            </w:r>
            <w:r w:rsidRPr="00C0568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</w:t>
            </w:r>
            <w:r w:rsidRPr="00C0568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vertAlign w:val="superscript"/>
              </w:rPr>
              <w:t>**</w:t>
            </w:r>
            <w:r w:rsidR="00DF560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vertAlign w:val="superscript"/>
              </w:rPr>
              <w:t xml:space="preserve">  </w:t>
            </w:r>
            <w:r w:rsidR="00DF560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(</w:t>
            </w:r>
            <w:r w:rsidR="00DF560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.199, 0.290</w:t>
            </w:r>
            <w:r w:rsidR="00DF560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:rsidR="00B4465E" w:rsidRPr="00C0568D" w:rsidRDefault="00B4465E" w:rsidP="00DF5608">
            <w:pPr>
              <w:spacing w:before="24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.862</w:t>
            </w:r>
            <w:r w:rsidRPr="00C0568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vertAlign w:val="superscript"/>
              </w:rPr>
              <w:t>**</w:t>
            </w:r>
            <w:r w:rsidR="00DF560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vertAlign w:val="superscript"/>
              </w:rPr>
              <w:t xml:space="preserve"> </w:t>
            </w:r>
            <w:r w:rsidR="00DF560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(</w:t>
            </w:r>
            <w:r w:rsidR="00DF560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.643, 0.891</w:t>
            </w:r>
            <w:r w:rsidR="00DF560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</w:tr>
    </w:tbl>
    <w:p w:rsidR="00B4465E" w:rsidRPr="00C0568D" w:rsidRDefault="00B4465E" w:rsidP="002D6CE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**</w:t>
      </w:r>
      <w:r w:rsidRPr="00C0568D">
        <w:rPr>
          <w:rFonts w:ascii="Times New Roman" w:eastAsia="Times New Roman" w:hAnsi="Times New Roman" w:cs="Times New Roman"/>
          <w:sz w:val="24"/>
          <w:szCs w:val="24"/>
        </w:rPr>
        <w:t>Correlation i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C0568D">
        <w:rPr>
          <w:rFonts w:ascii="Times New Roman" w:eastAsia="Times New Roman" w:hAnsi="Times New Roman" w:cs="Times New Roman"/>
          <w:sz w:val="24"/>
          <w:szCs w:val="24"/>
        </w:rPr>
        <w:t>significant at the 0.01 level (2-tailed).</w:t>
      </w:r>
      <w:r w:rsidR="002211F4">
        <w:rPr>
          <w:rFonts w:ascii="Times New Roman" w:eastAsia="Times New Roman" w:hAnsi="Times New Roman" w:cs="Times New Roman"/>
          <w:sz w:val="24"/>
          <w:szCs w:val="24"/>
        </w:rPr>
        <w:t xml:space="preserve"> CI- Confidence Interval</w:t>
      </w:r>
    </w:p>
    <w:p w:rsidR="00B4465E" w:rsidRPr="00D937D1" w:rsidRDefault="00B4465E" w:rsidP="002D6CEE">
      <w:pPr>
        <w:ind w:left="720" w:hanging="720"/>
        <w:rPr>
          <w:rFonts w:ascii="Arial" w:hAnsi="Arial" w:cs="Arial"/>
          <w:sz w:val="24"/>
        </w:rPr>
      </w:pPr>
    </w:p>
    <w:p w:rsidR="00B4465E" w:rsidRDefault="00B4465E"/>
    <w:p w:rsidR="00B4465E" w:rsidRDefault="00B4465E"/>
    <w:sectPr w:rsidR="00B4465E" w:rsidSect="00B4465E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E1MDIxMza1sLQwNTJT0lEKTi0uzszPAykwrAUAahxaGiwAAAA="/>
  </w:docVars>
  <w:rsids>
    <w:rsidRoot w:val="008968FD"/>
    <w:rsid w:val="001C02FA"/>
    <w:rsid w:val="002211F4"/>
    <w:rsid w:val="00625D44"/>
    <w:rsid w:val="00636579"/>
    <w:rsid w:val="00727131"/>
    <w:rsid w:val="00750684"/>
    <w:rsid w:val="008968FD"/>
    <w:rsid w:val="00AD561F"/>
    <w:rsid w:val="00B4465E"/>
    <w:rsid w:val="00C55991"/>
    <w:rsid w:val="00DF5608"/>
    <w:rsid w:val="00E90D92"/>
    <w:rsid w:val="00F44B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A04192C-ACAE-4BBA-9DE1-276A143567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50684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506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oleObject" Target="embeddings/Microsoft_Word_97_-_2003_Document1.doc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4</Pages>
  <Words>578</Words>
  <Characters>3566</Characters>
  <Application>Microsoft Office Word</Application>
  <DocSecurity>0</DocSecurity>
  <Lines>58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icrosoft account</cp:lastModifiedBy>
  <cp:revision>6</cp:revision>
  <dcterms:created xsi:type="dcterms:W3CDTF">2025-06-14T07:14:00Z</dcterms:created>
  <dcterms:modified xsi:type="dcterms:W3CDTF">2025-10-09T17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61cb107-9101-4573-bc09-08d756c3a49d</vt:lpwstr>
  </property>
</Properties>
</file>